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11016" w:type="dxa"/>
        <w:tblLook w:val="01E0" w:firstRow="1" w:lastRow="1" w:firstColumn="1" w:lastColumn="1" w:noHBand="0" w:noVBand="0"/>
      </w:tblPr>
      <w:tblGrid>
        <w:gridCol w:w="1998"/>
        <w:gridCol w:w="9018"/>
      </w:tblGrid>
      <w:tr w:rsidR="00897403" w:rsidRPr="00897403" w14:paraId="64C4A023" w14:textId="77777777" w:rsidTr="00C01F9E">
        <w:tc>
          <w:tcPr>
            <w:tcW w:w="1998" w:type="dxa"/>
          </w:tcPr>
          <w:p w14:paraId="75272A75" w14:textId="77777777" w:rsidR="00897403" w:rsidRPr="00897403" w:rsidRDefault="00897403" w:rsidP="00897403">
            <w:pPr>
              <w:spacing w:after="0" w:line="240" w:lineRule="auto"/>
              <w:rPr>
                <w:rFonts w:ascii="Helvetica" w:hAnsi="Helvetica" w:cs="Helvetica"/>
                <w:sz w:val="16"/>
                <w:szCs w:val="16"/>
              </w:rPr>
            </w:pPr>
          </w:p>
          <w:p w14:paraId="7A94B799" w14:textId="77777777" w:rsidR="00897403" w:rsidRPr="00897403" w:rsidRDefault="00897403" w:rsidP="00897403">
            <w:pPr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</w:p>
          <w:p w14:paraId="36545468" w14:textId="77777777" w:rsidR="00897403" w:rsidRPr="00897403" w:rsidRDefault="00897403" w:rsidP="00897403">
            <w:pPr>
              <w:spacing w:after="0" w:line="240" w:lineRule="auto"/>
              <w:rPr>
                <w:rFonts w:ascii="Helvetica" w:hAnsi="Helvetica" w:cs="Helvetica"/>
                <w:sz w:val="20"/>
                <w:szCs w:val="20"/>
              </w:rPr>
            </w:pPr>
          </w:p>
          <w:p w14:paraId="5C36DBF1" w14:textId="77777777" w:rsidR="00897403" w:rsidRPr="00897403" w:rsidRDefault="00897403" w:rsidP="00897403">
            <w:pPr>
              <w:spacing w:after="0" w:line="240" w:lineRule="auto"/>
              <w:rPr>
                <w:rFonts w:ascii="Helvetica" w:hAnsi="Helvetica" w:cs="Helvetica"/>
                <w:sz w:val="20"/>
                <w:szCs w:val="20"/>
              </w:rPr>
            </w:pPr>
          </w:p>
        </w:tc>
        <w:tc>
          <w:tcPr>
            <w:tcW w:w="9018" w:type="dxa"/>
          </w:tcPr>
          <w:p w14:paraId="3FA0954D" w14:textId="743B7548" w:rsidR="00897403" w:rsidRPr="00897403" w:rsidRDefault="001658E6" w:rsidP="00897403">
            <w:pPr>
              <w:tabs>
                <w:tab w:val="left" w:pos="1782"/>
                <w:tab w:val="left" w:pos="6836"/>
                <w:tab w:val="left" w:pos="7632"/>
                <w:tab w:val="left" w:pos="8262"/>
              </w:tabs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  <w:r>
              <w:rPr>
                <w:rFonts w:ascii="Helvetica" w:hAnsi="Helvetica" w:cs="Helvetic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620DA79" wp14:editId="32EF96C9">
                      <wp:simplePos x="0" y="0"/>
                      <wp:positionH relativeFrom="column">
                        <wp:posOffset>4203341</wp:posOffset>
                      </wp:positionH>
                      <wp:positionV relativeFrom="paragraph">
                        <wp:posOffset>-276</wp:posOffset>
                      </wp:positionV>
                      <wp:extent cx="6626" cy="466035"/>
                      <wp:effectExtent l="0" t="0" r="31750" b="29845"/>
                      <wp:wrapNone/>
                      <wp:docPr id="6" name="Straight Connector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626" cy="46603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02D9D4" id="Straight Connector 6" o:spid="_x0000_s1026" alt="&quot;&quot;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30.95pt,0" to="331.45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"/>
                  </w:pict>
                </mc:Fallback>
              </mc:AlternateContent>
            </w:r>
            <w:r w:rsidR="00800B03">
              <w:rPr>
                <w:rFonts w:ascii="Helvetica" w:hAnsi="Helvetica" w:cs="Helvetic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4CFDDB" wp14:editId="2A463F26">
                      <wp:simplePos x="0" y="0"/>
                      <wp:positionH relativeFrom="column">
                        <wp:posOffset>648335</wp:posOffset>
                      </wp:positionH>
                      <wp:positionV relativeFrom="paragraph">
                        <wp:posOffset>24131</wp:posOffset>
                      </wp:positionV>
                      <wp:extent cx="3009900" cy="568746"/>
                      <wp:effectExtent l="0" t="0" r="0" b="3175"/>
                      <wp:wrapNone/>
                      <wp:docPr id="8" name="Text Box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09900" cy="56874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2C08EC" w14:textId="77777777" w:rsidR="00800B03" w:rsidRDefault="00800B03">
                                  <w:r w:rsidRPr="00F5708A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ACCC2EA" wp14:editId="4946C3D7">
                                        <wp:extent cx="2811780" cy="467819"/>
                                        <wp:effectExtent l="0" t="0" r="0" b="8890"/>
                                        <wp:docPr id="9" name="Picture 9" descr="ospi logo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Picture 9" descr="ospi logo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979009" cy="49564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4CFDD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alt="&quot;&quot;" style="position:absolute;margin-left:51.05pt;margin-top:1.9pt;width:237pt;height:4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" fillcolor="white [3201]" stroked="f" strokeweight=".5pt">
                      <v:textbox>
                        <w:txbxContent>
                          <w:p w14:paraId="122C08EC" w14:textId="77777777" w:rsidR="00800B03" w:rsidRDefault="00800B03">
                            <w:r w:rsidRPr="00F5708A">
                              <w:rPr>
                                <w:noProof/>
                              </w:rPr>
                              <w:drawing>
                                <wp:inline distT="0" distB="0" distL="0" distR="0" wp14:anchorId="7ACCC2EA" wp14:editId="4946C3D7">
                                  <wp:extent cx="2811780" cy="467819"/>
                                  <wp:effectExtent l="0" t="0" r="0" b="8890"/>
                                  <wp:docPr id="9" name="Picture 9" descr="ospi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 descr="ospi 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79009" cy="4956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B180C">
              <w:rPr>
                <w:rFonts w:ascii="Helvetica" w:hAnsi="Helvetica" w:cs="Helvetic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8F813EB" wp14:editId="7F6184CD">
                      <wp:simplePos x="0" y="0"/>
                      <wp:positionH relativeFrom="column">
                        <wp:posOffset>4674870</wp:posOffset>
                      </wp:positionH>
                      <wp:positionV relativeFrom="paragraph">
                        <wp:posOffset>6985</wp:posOffset>
                      </wp:positionV>
                      <wp:extent cx="0" cy="457200"/>
                      <wp:effectExtent l="9525" t="13335" r="9525" b="5715"/>
                      <wp:wrapNone/>
                      <wp:docPr id="5" name="Straight Connector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572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9DD93D" id="Straight Connector 5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8.1pt,.55pt" to="368.1pt,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"/>
                  </w:pict>
                </mc:Fallback>
              </mc:AlternateContent>
            </w:r>
            <w:r w:rsidR="006B180C">
              <w:rPr>
                <w:rFonts w:ascii="Helvetica" w:hAnsi="Helvetica" w:cs="Helvetic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065E80AA" wp14:editId="5B30B4FE">
                      <wp:simplePos x="0" y="0"/>
                      <wp:positionH relativeFrom="column">
                        <wp:posOffset>5132070</wp:posOffset>
                      </wp:positionH>
                      <wp:positionV relativeFrom="paragraph">
                        <wp:posOffset>6985</wp:posOffset>
                      </wp:positionV>
                      <wp:extent cx="0" cy="457200"/>
                      <wp:effectExtent l="9525" t="13335" r="9525" b="5715"/>
                      <wp:wrapNone/>
                      <wp:docPr id="4" name="Straight Connector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572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F8DB4E" id="Straight Connector 4" o:spid="_x0000_s1026" alt="&quot;&quot;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4.1pt,.55pt" to="404.1pt,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"/>
                  </w:pict>
                </mc:Fallback>
              </mc:AlternateContent>
            </w:r>
            <w:r w:rsidR="00897403" w:rsidRPr="00897403">
              <w:rPr>
                <w:rFonts w:ascii="Helvetica" w:hAnsi="Helvetica" w:cs="Helvetica"/>
                <w:sz w:val="20"/>
                <w:szCs w:val="20"/>
              </w:rPr>
              <w:tab/>
            </w:r>
            <w:r w:rsidR="00897403">
              <w:rPr>
                <w:rFonts w:ascii="Helvetica" w:hAnsi="Helvetica" w:cs="Helvetica"/>
                <w:sz w:val="12"/>
                <w:szCs w:val="12"/>
              </w:rPr>
              <w:tab/>
            </w:r>
            <w:r w:rsidR="00897403">
              <w:rPr>
                <w:rFonts w:ascii="Helvetica" w:hAnsi="Helvetica"/>
                <w:sz w:val="12"/>
              </w:rPr>
              <w:t>ESD</w:t>
            </w:r>
            <w:r w:rsidR="00897403">
              <w:rPr>
                <w:rFonts w:ascii="Helvetica" w:hAnsi="Helvetica"/>
                <w:sz w:val="12"/>
              </w:rPr>
              <w:tab/>
              <w:t>CO</w:t>
            </w:r>
            <w:r w:rsidR="00897403">
              <w:rPr>
                <w:rFonts w:ascii="Helvetica" w:hAnsi="Helvetica"/>
                <w:sz w:val="12"/>
              </w:rPr>
              <w:tab/>
              <w:t>DIST</w:t>
            </w:r>
          </w:p>
          <w:p w14:paraId="0E8C8244" w14:textId="77777777" w:rsidR="00897403" w:rsidRPr="00897403" w:rsidRDefault="00897403" w:rsidP="00977923">
            <w:pPr>
              <w:tabs>
                <w:tab w:val="left" w:pos="1782"/>
                <w:tab w:val="left" w:pos="2052"/>
              </w:tabs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  <w:r w:rsidRPr="00897403">
              <w:rPr>
                <w:rFonts w:ascii="Helvetica" w:hAnsi="Helvetica" w:cs="Helvetica"/>
                <w:sz w:val="20"/>
                <w:szCs w:val="20"/>
              </w:rPr>
              <w:tab/>
            </w:r>
            <w:r w:rsidRPr="00897403">
              <w:rPr>
                <w:rFonts w:ascii="Helvetica" w:hAnsi="Helvetica" w:cs="Helvetica"/>
                <w:sz w:val="20"/>
                <w:szCs w:val="20"/>
              </w:rPr>
              <w:tab/>
            </w:r>
          </w:p>
          <w:p w14:paraId="3F6E35A2" w14:textId="77777777" w:rsidR="00897403" w:rsidRPr="00897403" w:rsidRDefault="00897403" w:rsidP="00A962FC">
            <w:pPr>
              <w:tabs>
                <w:tab w:val="left" w:pos="2862"/>
                <w:tab w:val="left" w:pos="6732"/>
                <w:tab w:val="left" w:pos="7501"/>
                <w:tab w:val="left" w:pos="8227"/>
              </w:tabs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  <w:r w:rsidRPr="00897403">
              <w:rPr>
                <w:rFonts w:ascii="Helvetica" w:hAnsi="Helvetica" w:cs="Helvetica"/>
                <w:sz w:val="20"/>
                <w:szCs w:val="20"/>
              </w:rPr>
              <w:tab/>
            </w:r>
            <w:r>
              <w:rPr>
                <w:rFonts w:ascii="Helvetica" w:hAnsi="Helvetica" w:cs="Helvetica"/>
                <w:sz w:val="12"/>
                <w:szCs w:val="12"/>
              </w:rPr>
              <w:tab/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96117A">
              <w:rPr>
                <w:rFonts w:ascii="Helvetica" w:hAnsi="Helvetica"/>
                <w:sz w:val="16"/>
                <w:szCs w:val="16"/>
              </w:rPr>
              <w:instrText xml:space="preserve"> FORMTEXT </w:instrText>
            </w:r>
            <w:r w:rsidRPr="0096117A">
              <w:rPr>
                <w:rFonts w:ascii="Helvetica" w:hAnsi="Helvetica"/>
                <w:sz w:val="16"/>
                <w:szCs w:val="16"/>
              </w:rPr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separate"/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end"/>
            </w:r>
            <w:r>
              <w:rPr>
                <w:rFonts w:ascii="Helvetica" w:hAnsi="Helvetica"/>
                <w:sz w:val="16"/>
                <w:szCs w:val="16"/>
              </w:rPr>
              <w:tab/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96117A">
              <w:rPr>
                <w:rFonts w:ascii="Helvetica" w:hAnsi="Helvetica"/>
                <w:sz w:val="16"/>
                <w:szCs w:val="16"/>
              </w:rPr>
              <w:instrText xml:space="preserve"> FORMTEXT </w:instrText>
            </w:r>
            <w:r w:rsidRPr="0096117A">
              <w:rPr>
                <w:rFonts w:ascii="Helvetica" w:hAnsi="Helvetica"/>
                <w:sz w:val="16"/>
                <w:szCs w:val="16"/>
              </w:rPr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separate"/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end"/>
            </w:r>
            <w:r>
              <w:rPr>
                <w:rFonts w:ascii="Helvetica" w:hAnsi="Helvetica"/>
                <w:sz w:val="16"/>
                <w:szCs w:val="16"/>
              </w:rPr>
              <w:tab/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96117A">
              <w:rPr>
                <w:rFonts w:ascii="Helvetica" w:hAnsi="Helvetica"/>
                <w:sz w:val="16"/>
                <w:szCs w:val="16"/>
              </w:rPr>
              <w:instrText xml:space="preserve"> FORMTEXT </w:instrText>
            </w:r>
            <w:r w:rsidRPr="0096117A">
              <w:rPr>
                <w:rFonts w:ascii="Helvetica" w:hAnsi="Helvetica"/>
                <w:sz w:val="16"/>
                <w:szCs w:val="16"/>
              </w:rPr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separate"/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 w:cs="Helvetica"/>
                <w:noProof/>
                <w:sz w:val="16"/>
                <w:szCs w:val="16"/>
              </w:rPr>
              <w:t> </w:t>
            </w:r>
            <w:r w:rsidRPr="0096117A">
              <w:rPr>
                <w:rFonts w:ascii="Helvetica" w:hAnsi="Helvetica"/>
                <w:sz w:val="16"/>
                <w:szCs w:val="16"/>
              </w:rPr>
              <w:fldChar w:fldCharType="end"/>
            </w:r>
          </w:p>
          <w:p w14:paraId="020C53E8" w14:textId="77777777" w:rsidR="00897403" w:rsidRPr="00897403" w:rsidRDefault="00897403" w:rsidP="00897403">
            <w:pPr>
              <w:tabs>
                <w:tab w:val="left" w:pos="2952"/>
                <w:tab w:val="center" w:pos="4401"/>
              </w:tabs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  <w:r w:rsidRPr="00897403">
              <w:rPr>
                <w:rFonts w:ascii="Helvetica" w:hAnsi="Helvetica" w:cs="Helvetica"/>
                <w:sz w:val="20"/>
                <w:szCs w:val="20"/>
              </w:rPr>
              <w:tab/>
            </w:r>
            <w:r w:rsidRPr="00897403">
              <w:rPr>
                <w:rFonts w:ascii="Helvetica" w:hAnsi="Helvetica" w:cs="Helvetica"/>
                <w:sz w:val="12"/>
                <w:szCs w:val="12"/>
              </w:rPr>
              <w:tab/>
            </w:r>
          </w:p>
          <w:p w14:paraId="2DFBACC5" w14:textId="77777777" w:rsidR="00897403" w:rsidRPr="00897403" w:rsidRDefault="00800B03" w:rsidP="00897403">
            <w:pPr>
              <w:tabs>
                <w:tab w:val="left" w:pos="2682"/>
              </w:tabs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  <w:r>
              <w:rPr>
                <w:rFonts w:ascii="Helvetica" w:hAnsi="Helvetica" w:cs="Helvetic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652CCFAB" wp14:editId="43367439">
                      <wp:simplePos x="0" y="0"/>
                      <wp:positionH relativeFrom="column">
                        <wp:posOffset>4201647</wp:posOffset>
                      </wp:positionH>
                      <wp:positionV relativeFrom="paragraph">
                        <wp:posOffset>83185</wp:posOffset>
                      </wp:positionV>
                      <wp:extent cx="1456287" cy="5403"/>
                      <wp:effectExtent l="0" t="0" r="29845" b="33020"/>
                      <wp:wrapNone/>
                      <wp:docPr id="3" name="Straight Connector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56287" cy="5403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105047" id="Straight Connector 3" o:spid="_x0000_s1026" alt="&quot;&quot;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30.85pt,6.55pt" to="445.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"/>
                  </w:pict>
                </mc:Fallback>
              </mc:AlternateContent>
            </w:r>
            <w:r w:rsidR="00897403" w:rsidRPr="00897403">
              <w:rPr>
                <w:rFonts w:ascii="Helvetica" w:hAnsi="Helvetica" w:cs="Helvetica"/>
                <w:sz w:val="20"/>
                <w:szCs w:val="20"/>
              </w:rPr>
              <w:tab/>
            </w:r>
          </w:p>
          <w:p w14:paraId="2B1FD1F8" w14:textId="77777777" w:rsidR="00897403" w:rsidRPr="00897403" w:rsidRDefault="00897403" w:rsidP="00897403">
            <w:pPr>
              <w:tabs>
                <w:tab w:val="left" w:pos="2322"/>
              </w:tabs>
              <w:spacing w:after="0" w:line="240" w:lineRule="auto"/>
              <w:rPr>
                <w:rFonts w:ascii="Helvetica" w:hAnsi="Helvetica" w:cs="Helvetica"/>
                <w:sz w:val="12"/>
                <w:szCs w:val="12"/>
              </w:rPr>
            </w:pPr>
            <w:r>
              <w:rPr>
                <w:rFonts w:ascii="Helvetica" w:hAnsi="Helvetica" w:cs="Helvetica"/>
                <w:sz w:val="12"/>
                <w:szCs w:val="12"/>
              </w:rPr>
              <w:tab/>
            </w:r>
          </w:p>
          <w:p w14:paraId="7EC6DDBF" w14:textId="77777777" w:rsidR="00897403" w:rsidRPr="00897403" w:rsidRDefault="00897403" w:rsidP="00897403">
            <w:pPr>
              <w:tabs>
                <w:tab w:val="left" w:pos="2502"/>
              </w:tabs>
              <w:spacing w:after="0" w:line="240" w:lineRule="auto"/>
              <w:rPr>
                <w:rFonts w:ascii="Helvetica" w:hAnsi="Helvetica" w:cs="Helvetica"/>
                <w:sz w:val="18"/>
                <w:szCs w:val="18"/>
              </w:rPr>
            </w:pPr>
          </w:p>
          <w:p w14:paraId="2E35F39B" w14:textId="77777777" w:rsidR="00897403" w:rsidRPr="00800B03" w:rsidRDefault="00897403" w:rsidP="0032363B">
            <w:pPr>
              <w:tabs>
                <w:tab w:val="left" w:pos="1872"/>
              </w:tabs>
              <w:spacing w:after="0" w:line="240" w:lineRule="auto"/>
              <w:rPr>
                <w:rFonts w:ascii="Helvetica" w:hAnsi="Helvetica" w:cs="Helvetica"/>
                <w:b/>
              </w:rPr>
            </w:pPr>
            <w:r w:rsidRPr="00897403">
              <w:rPr>
                <w:rFonts w:ascii="Helvetica" w:hAnsi="Helvetica" w:cs="Helvetica"/>
                <w:sz w:val="18"/>
                <w:szCs w:val="18"/>
              </w:rPr>
              <w:tab/>
            </w:r>
            <w:r w:rsidRPr="00800B03">
              <w:rPr>
                <w:rFonts w:ascii="Helvetica" w:hAnsi="Helvetica"/>
                <w:b/>
              </w:rPr>
              <w:t>TRAFFIC SAFETY EDUCATION</w:t>
            </w:r>
          </w:p>
          <w:p w14:paraId="66CF47AA" w14:textId="6CD6AF99" w:rsidR="00897403" w:rsidRPr="00800B03" w:rsidRDefault="00897403" w:rsidP="0032363B">
            <w:pPr>
              <w:tabs>
                <w:tab w:val="left" w:pos="792"/>
              </w:tabs>
              <w:spacing w:after="0" w:line="240" w:lineRule="auto"/>
              <w:rPr>
                <w:rFonts w:ascii="Helvetica" w:hAnsi="Helvetica" w:cs="Helvetica"/>
                <w:b/>
              </w:rPr>
            </w:pPr>
            <w:r w:rsidRPr="00800B03">
              <w:rPr>
                <w:rFonts w:ascii="Helvetica" w:hAnsi="Helvetica" w:cs="Helvetica"/>
                <w:b/>
              </w:rPr>
              <w:tab/>
            </w:r>
            <w:r w:rsidR="00C16ECB" w:rsidRPr="00800B03">
              <w:rPr>
                <w:rFonts w:ascii="Helvetica" w:hAnsi="Helvetica"/>
                <w:b/>
              </w:rPr>
              <w:t xml:space="preserve">APPLICATION FOR PROGRAM APPROVAL </w:t>
            </w:r>
            <w:r w:rsidR="008A5EA7">
              <w:rPr>
                <w:rFonts w:ascii="Helvetica" w:hAnsi="Helvetica"/>
                <w:b/>
              </w:rPr>
              <w:t>202</w:t>
            </w:r>
            <w:r w:rsidR="005018A6">
              <w:rPr>
                <w:rFonts w:ascii="Helvetica" w:hAnsi="Helvetica"/>
                <w:b/>
              </w:rPr>
              <w:t>3-24</w:t>
            </w:r>
          </w:p>
          <w:p w14:paraId="38FD341A" w14:textId="77777777" w:rsidR="00897403" w:rsidRPr="00897403" w:rsidRDefault="00897403" w:rsidP="00897403">
            <w:pPr>
              <w:tabs>
                <w:tab w:val="left" w:pos="2952"/>
              </w:tabs>
              <w:spacing w:after="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897403">
              <w:rPr>
                <w:rFonts w:ascii="Helvetica" w:hAnsi="Helvetica" w:cs="Helvetica"/>
                <w:sz w:val="18"/>
                <w:szCs w:val="18"/>
              </w:rPr>
              <w:tab/>
            </w:r>
          </w:p>
        </w:tc>
      </w:tr>
    </w:tbl>
    <w:p w14:paraId="66403E9F" w14:textId="77777777" w:rsidR="00897403" w:rsidRPr="00440905" w:rsidRDefault="00897403" w:rsidP="00897403">
      <w:pPr>
        <w:spacing w:after="0" w:line="240" w:lineRule="auto"/>
        <w:rPr>
          <w:sz w:val="20"/>
          <w:szCs w:val="20"/>
        </w:rPr>
      </w:pPr>
    </w:p>
    <w:p w14:paraId="49AF46C8" w14:textId="77777777" w:rsidR="00C277C0" w:rsidRPr="00440905" w:rsidRDefault="008966A1" w:rsidP="00E64A00">
      <w:pPr>
        <w:tabs>
          <w:tab w:val="left" w:pos="10710"/>
        </w:tabs>
        <w:spacing w:after="0"/>
        <w:rPr>
          <w:rFonts w:ascii="Arial" w:hAnsi="Arial" w:cs="Arial"/>
          <w:sz w:val="20"/>
          <w:szCs w:val="20"/>
          <w:u w:val="single"/>
        </w:rPr>
      </w:pPr>
      <w:r w:rsidRPr="00440905">
        <w:rPr>
          <w:rFonts w:ascii="Arial" w:hAnsi="Arial" w:cs="Arial"/>
          <w:sz w:val="20"/>
          <w:szCs w:val="20"/>
        </w:rPr>
        <w:t>District/</w:t>
      </w:r>
      <w:r w:rsidR="00C277C0" w:rsidRPr="00440905">
        <w:rPr>
          <w:rFonts w:ascii="Arial" w:hAnsi="Arial" w:cs="Arial"/>
          <w:sz w:val="20"/>
          <w:szCs w:val="20"/>
        </w:rPr>
        <w:t>School Name:</w:t>
      </w:r>
      <w:bookmarkStart w:id="0" w:name="Text29"/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bookmarkEnd w:id="0"/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</w:p>
    <w:p w14:paraId="643B4B82" w14:textId="77777777" w:rsidR="00975805" w:rsidRPr="00440905" w:rsidRDefault="00975805" w:rsidP="00975805">
      <w:pPr>
        <w:spacing w:after="0"/>
        <w:rPr>
          <w:rFonts w:ascii="Arial" w:hAnsi="Arial" w:cs="Arial"/>
          <w:sz w:val="20"/>
          <w:szCs w:val="20"/>
        </w:rPr>
      </w:pPr>
    </w:p>
    <w:p w14:paraId="51CCA6CC" w14:textId="77777777" w:rsidR="006A2D3F" w:rsidRPr="00440905" w:rsidRDefault="00E500E3" w:rsidP="0048133C">
      <w:pPr>
        <w:tabs>
          <w:tab w:val="left" w:pos="10710"/>
        </w:tabs>
        <w:spacing w:after="0"/>
        <w:rPr>
          <w:rFonts w:ascii="Arial" w:hAnsi="Arial" w:cs="Arial"/>
          <w:sz w:val="20"/>
          <w:szCs w:val="20"/>
          <w:u w:val="single"/>
        </w:rPr>
      </w:pPr>
      <w:r w:rsidRPr="00440905">
        <w:rPr>
          <w:rFonts w:ascii="Arial" w:hAnsi="Arial" w:cs="Arial"/>
          <w:sz w:val="20"/>
          <w:szCs w:val="20"/>
        </w:rPr>
        <w:t xml:space="preserve">District </w:t>
      </w:r>
      <w:r w:rsidR="006A2D3F" w:rsidRPr="00440905">
        <w:rPr>
          <w:rFonts w:ascii="Arial" w:hAnsi="Arial" w:cs="Arial"/>
          <w:sz w:val="20"/>
          <w:szCs w:val="20"/>
        </w:rPr>
        <w:t>Mailing Address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</w:p>
    <w:p w14:paraId="3327C184" w14:textId="77777777" w:rsidR="0048133C" w:rsidRPr="00440905" w:rsidRDefault="0048133C" w:rsidP="0048133C">
      <w:pPr>
        <w:tabs>
          <w:tab w:val="left" w:pos="10710"/>
        </w:tabs>
        <w:spacing w:after="0"/>
        <w:rPr>
          <w:rFonts w:ascii="Arial" w:hAnsi="Arial" w:cs="Arial"/>
          <w:sz w:val="20"/>
          <w:szCs w:val="20"/>
          <w:u w:val="single"/>
        </w:rPr>
      </w:pPr>
    </w:p>
    <w:p w14:paraId="1737C3E4" w14:textId="77777777" w:rsidR="0048133C" w:rsidRPr="00440905" w:rsidRDefault="0048133C" w:rsidP="0048133C">
      <w:pPr>
        <w:tabs>
          <w:tab w:val="left" w:pos="4860"/>
          <w:tab w:val="left" w:pos="5040"/>
          <w:tab w:val="left" w:pos="8100"/>
          <w:tab w:val="left" w:pos="8280"/>
          <w:tab w:val="left" w:pos="10710"/>
        </w:tabs>
        <w:spacing w:after="0"/>
        <w:rPr>
          <w:rFonts w:ascii="Arial" w:hAnsi="Arial" w:cs="Arial"/>
          <w:sz w:val="20"/>
          <w:szCs w:val="20"/>
          <w:u w:val="single"/>
        </w:rPr>
      </w:pPr>
      <w:r w:rsidRPr="00440905">
        <w:rPr>
          <w:rFonts w:ascii="Arial" w:hAnsi="Arial" w:cs="Arial"/>
          <w:sz w:val="20"/>
          <w:szCs w:val="20"/>
        </w:rPr>
        <w:t>City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  <w:r w:rsidRPr="00440905">
        <w:rPr>
          <w:rFonts w:ascii="Arial" w:hAnsi="Arial" w:cs="Arial"/>
          <w:sz w:val="20"/>
          <w:szCs w:val="20"/>
        </w:rPr>
        <w:tab/>
        <w:t>State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  <w:r w:rsidRPr="00440905">
        <w:rPr>
          <w:rFonts w:ascii="Arial" w:hAnsi="Arial" w:cs="Arial"/>
          <w:sz w:val="20"/>
          <w:szCs w:val="20"/>
        </w:rPr>
        <w:tab/>
        <w:t>Zip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</w:p>
    <w:p w14:paraId="5162BA9F" w14:textId="77777777" w:rsidR="0048133C" w:rsidRPr="00440905" w:rsidRDefault="0048133C" w:rsidP="0048133C">
      <w:pPr>
        <w:tabs>
          <w:tab w:val="left" w:pos="4860"/>
          <w:tab w:val="left" w:pos="5040"/>
          <w:tab w:val="left" w:pos="8100"/>
          <w:tab w:val="left" w:pos="8280"/>
          <w:tab w:val="left" w:pos="10710"/>
        </w:tabs>
        <w:spacing w:after="0"/>
        <w:rPr>
          <w:rFonts w:ascii="Arial" w:hAnsi="Arial" w:cs="Arial"/>
          <w:sz w:val="20"/>
          <w:szCs w:val="20"/>
          <w:u w:val="single"/>
        </w:rPr>
      </w:pPr>
    </w:p>
    <w:p w14:paraId="539E59D3" w14:textId="77777777" w:rsidR="00C277C0" w:rsidRPr="00440905" w:rsidRDefault="00C277C0" w:rsidP="0048133C">
      <w:pPr>
        <w:tabs>
          <w:tab w:val="left" w:pos="10710"/>
        </w:tabs>
        <w:spacing w:after="0"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t>TSE Coordinator Name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</w:p>
    <w:p w14:paraId="7CE8DB5A" w14:textId="77777777" w:rsidR="0048133C" w:rsidRPr="00440905" w:rsidRDefault="0048133C" w:rsidP="00B85E69">
      <w:pPr>
        <w:tabs>
          <w:tab w:val="left" w:pos="5760"/>
          <w:tab w:val="left" w:pos="5940"/>
          <w:tab w:val="left" w:pos="10710"/>
        </w:tabs>
        <w:spacing w:after="0"/>
        <w:rPr>
          <w:rFonts w:ascii="Arial" w:hAnsi="Arial" w:cs="Arial"/>
          <w:sz w:val="20"/>
          <w:szCs w:val="20"/>
        </w:rPr>
      </w:pPr>
    </w:p>
    <w:p w14:paraId="0C33F486" w14:textId="77777777" w:rsidR="00B85E69" w:rsidRPr="00440905" w:rsidRDefault="006C5A0E" w:rsidP="00B85E69">
      <w:pPr>
        <w:tabs>
          <w:tab w:val="left" w:pos="5760"/>
          <w:tab w:val="left" w:pos="5940"/>
          <w:tab w:val="left" w:pos="10710"/>
        </w:tabs>
        <w:spacing w:after="0"/>
        <w:rPr>
          <w:rFonts w:ascii="Arial" w:hAnsi="Arial" w:cs="Arial"/>
          <w:sz w:val="20"/>
          <w:szCs w:val="20"/>
          <w:u w:val="single"/>
        </w:rPr>
      </w:pPr>
      <w:r w:rsidRPr="00440905">
        <w:rPr>
          <w:rFonts w:ascii="Arial" w:hAnsi="Arial" w:cs="Arial"/>
          <w:sz w:val="20"/>
          <w:szCs w:val="20"/>
        </w:rPr>
        <w:t>E-Mail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  <w:r w:rsidR="006A2D3F" w:rsidRPr="00440905">
        <w:rPr>
          <w:rFonts w:ascii="Arial" w:hAnsi="Arial" w:cs="Arial"/>
          <w:sz w:val="20"/>
          <w:szCs w:val="20"/>
        </w:rPr>
        <w:t>Phone:</w:t>
      </w:r>
      <w:r w:rsidR="00FD7DA5" w:rsidRPr="00440905">
        <w:rPr>
          <w:rFonts w:ascii="Arial" w:hAnsi="Arial" w:cs="Arial"/>
          <w:sz w:val="20"/>
          <w:szCs w:val="20"/>
          <w:u w:val="single"/>
        </w:rPr>
        <w:t xml:space="preserve"> 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FD7DA5" w:rsidRPr="00440905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FD7DA5" w:rsidRPr="00440905">
        <w:rPr>
          <w:rFonts w:ascii="Arial" w:hAnsi="Arial" w:cs="Arial"/>
          <w:sz w:val="20"/>
          <w:szCs w:val="20"/>
          <w:u w:val="single"/>
        </w:rPr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separate"/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noProof/>
          <w:sz w:val="20"/>
          <w:szCs w:val="20"/>
          <w:u w:val="single"/>
        </w:rPr>
        <w:t> </w:t>
      </w:r>
      <w:r w:rsidR="00FD7DA5" w:rsidRPr="00440905">
        <w:rPr>
          <w:rFonts w:ascii="Arial" w:hAnsi="Arial" w:cs="Arial"/>
          <w:sz w:val="20"/>
          <w:szCs w:val="20"/>
          <w:u w:val="single"/>
        </w:rPr>
        <w:fldChar w:fldCharType="end"/>
      </w:r>
      <w:r w:rsidR="00FD7DA5" w:rsidRPr="00440905">
        <w:rPr>
          <w:rFonts w:ascii="Arial" w:hAnsi="Arial" w:cs="Arial"/>
          <w:sz w:val="20"/>
          <w:szCs w:val="20"/>
          <w:u w:val="single"/>
        </w:rPr>
        <w:tab/>
      </w:r>
    </w:p>
    <w:p w14:paraId="403870A7" w14:textId="77777777" w:rsidR="00B85E69" w:rsidRDefault="00B85E69" w:rsidP="00B85E69">
      <w:pPr>
        <w:tabs>
          <w:tab w:val="left" w:pos="720"/>
          <w:tab w:val="left" w:pos="3780"/>
          <w:tab w:val="left" w:pos="4680"/>
          <w:tab w:val="left" w:pos="5760"/>
          <w:tab w:val="left" w:pos="5940"/>
          <w:tab w:val="left" w:pos="10710"/>
        </w:tabs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  <w:t>Please indicate if contact information is: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rFonts w:ascii="Arial" w:hAnsi="Arial" w:cs="Arial"/>
          <w:sz w:val="16"/>
          <w:szCs w:val="16"/>
        </w:rPr>
        <w:instrText xml:space="preserve"> FORMCHECKBOX </w:instrText>
      </w:r>
      <w:r w:rsidR="000017C9">
        <w:rPr>
          <w:rFonts w:ascii="Arial" w:hAnsi="Arial" w:cs="Arial"/>
          <w:sz w:val="16"/>
          <w:szCs w:val="16"/>
        </w:rPr>
      </w:r>
      <w:r w:rsidR="000017C9">
        <w:rPr>
          <w:rFonts w:ascii="Arial" w:hAnsi="Arial" w:cs="Arial"/>
          <w:sz w:val="16"/>
          <w:szCs w:val="16"/>
        </w:rPr>
        <w:fldChar w:fldCharType="separate"/>
      </w:r>
      <w:r>
        <w:rPr>
          <w:rFonts w:ascii="Arial" w:hAnsi="Arial" w:cs="Arial"/>
          <w:sz w:val="16"/>
          <w:szCs w:val="16"/>
        </w:rPr>
        <w:fldChar w:fldCharType="end"/>
      </w:r>
      <w:bookmarkEnd w:id="1"/>
      <w:r>
        <w:rPr>
          <w:rFonts w:ascii="Arial" w:hAnsi="Arial" w:cs="Arial"/>
          <w:sz w:val="16"/>
          <w:szCs w:val="16"/>
        </w:rPr>
        <w:t xml:space="preserve">  Work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rPr>
          <w:rFonts w:ascii="Arial" w:hAnsi="Arial" w:cs="Arial"/>
          <w:sz w:val="16"/>
          <w:szCs w:val="16"/>
        </w:rPr>
        <w:instrText xml:space="preserve"> FORMCHECKBOX </w:instrText>
      </w:r>
      <w:r w:rsidR="000017C9">
        <w:rPr>
          <w:rFonts w:ascii="Arial" w:hAnsi="Arial" w:cs="Arial"/>
          <w:sz w:val="16"/>
          <w:szCs w:val="16"/>
        </w:rPr>
      </w:r>
      <w:r w:rsidR="000017C9">
        <w:rPr>
          <w:rFonts w:ascii="Arial" w:hAnsi="Arial" w:cs="Arial"/>
          <w:sz w:val="16"/>
          <w:szCs w:val="16"/>
        </w:rPr>
        <w:fldChar w:fldCharType="separate"/>
      </w:r>
      <w:r>
        <w:rPr>
          <w:rFonts w:ascii="Arial" w:hAnsi="Arial" w:cs="Arial"/>
          <w:sz w:val="16"/>
          <w:szCs w:val="16"/>
        </w:rPr>
        <w:fldChar w:fldCharType="end"/>
      </w:r>
      <w:bookmarkEnd w:id="2"/>
      <w:r>
        <w:rPr>
          <w:rFonts w:ascii="Arial" w:hAnsi="Arial" w:cs="Arial"/>
          <w:sz w:val="16"/>
          <w:szCs w:val="16"/>
        </w:rPr>
        <w:t xml:space="preserve">  Home</w:t>
      </w:r>
    </w:p>
    <w:p w14:paraId="50468471" w14:textId="77777777" w:rsidR="00C277C0" w:rsidRPr="00440905" w:rsidRDefault="00C277C0" w:rsidP="00B85E69">
      <w:pPr>
        <w:tabs>
          <w:tab w:val="left" w:pos="720"/>
          <w:tab w:val="left" w:pos="3780"/>
          <w:tab w:val="left" w:pos="4680"/>
          <w:tab w:val="left" w:pos="5760"/>
          <w:tab w:val="left" w:pos="5940"/>
          <w:tab w:val="left" w:pos="10710"/>
        </w:tabs>
        <w:spacing w:after="0"/>
        <w:rPr>
          <w:rFonts w:ascii="Arial" w:hAnsi="Arial" w:cs="Arial"/>
          <w:sz w:val="18"/>
          <w:szCs w:val="18"/>
        </w:rPr>
      </w:pPr>
    </w:p>
    <w:p w14:paraId="3C53D1B8" w14:textId="77777777" w:rsidR="00C277C0" w:rsidRPr="00440905" w:rsidRDefault="00C277C0" w:rsidP="004E4383">
      <w:pPr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t>Washington Adminis</w:t>
      </w:r>
      <w:r w:rsidR="002429A7" w:rsidRPr="00440905">
        <w:rPr>
          <w:rFonts w:ascii="Arial" w:hAnsi="Arial" w:cs="Arial"/>
          <w:sz w:val="20"/>
          <w:szCs w:val="20"/>
        </w:rPr>
        <w:t xml:space="preserve">trative Code (WAC) 392-153-014 requires </w:t>
      </w:r>
      <w:r w:rsidRPr="00440905">
        <w:rPr>
          <w:rFonts w:ascii="Arial" w:hAnsi="Arial" w:cs="Arial"/>
          <w:sz w:val="20"/>
          <w:szCs w:val="20"/>
        </w:rPr>
        <w:t xml:space="preserve">each public </w:t>
      </w:r>
      <w:r w:rsidR="00897BFA" w:rsidRPr="00440905">
        <w:rPr>
          <w:rFonts w:ascii="Arial" w:hAnsi="Arial" w:cs="Arial"/>
          <w:sz w:val="20"/>
          <w:szCs w:val="20"/>
        </w:rPr>
        <w:t xml:space="preserve">school district or private school </w:t>
      </w:r>
      <w:r w:rsidRPr="00440905">
        <w:rPr>
          <w:rFonts w:ascii="Arial" w:hAnsi="Arial" w:cs="Arial"/>
          <w:sz w:val="20"/>
          <w:szCs w:val="20"/>
        </w:rPr>
        <w:t>intending to offer Traffi</w:t>
      </w:r>
      <w:r w:rsidR="00897BFA" w:rsidRPr="00440905">
        <w:rPr>
          <w:rFonts w:ascii="Arial" w:hAnsi="Arial" w:cs="Arial"/>
          <w:sz w:val="20"/>
          <w:szCs w:val="20"/>
        </w:rPr>
        <w:t>c Safety Education (TSE)</w:t>
      </w:r>
      <w:r w:rsidRPr="00440905">
        <w:rPr>
          <w:rFonts w:ascii="Arial" w:hAnsi="Arial" w:cs="Arial"/>
          <w:sz w:val="20"/>
          <w:szCs w:val="20"/>
        </w:rPr>
        <w:t xml:space="preserve"> to apply annually to OSPI for TSE Program Approval.</w:t>
      </w:r>
    </w:p>
    <w:p w14:paraId="76A1648B" w14:textId="77777777" w:rsidR="004E4383" w:rsidRPr="00440905" w:rsidRDefault="004E4383" w:rsidP="004E4383">
      <w:pPr>
        <w:contextualSpacing/>
        <w:rPr>
          <w:rFonts w:ascii="Arial" w:hAnsi="Arial" w:cs="Arial"/>
          <w:sz w:val="18"/>
          <w:szCs w:val="18"/>
        </w:rPr>
      </w:pPr>
    </w:p>
    <w:p w14:paraId="289B2D7F" w14:textId="77777777" w:rsidR="00C277C0" w:rsidRPr="00440905" w:rsidRDefault="00C277C0" w:rsidP="004E4383">
      <w:pPr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t>Please check off each box verifying completion and compliance:</w:t>
      </w:r>
    </w:p>
    <w:p w14:paraId="642D247F" w14:textId="77777777" w:rsidR="004E4383" w:rsidRPr="00667C7D" w:rsidRDefault="004E4383" w:rsidP="004E4383">
      <w:pPr>
        <w:ind w:left="720"/>
        <w:contextualSpacing/>
        <w:rPr>
          <w:rFonts w:ascii="Arial" w:hAnsi="Arial" w:cs="Arial"/>
          <w:sz w:val="18"/>
          <w:szCs w:val="18"/>
        </w:rPr>
      </w:pPr>
    </w:p>
    <w:p w14:paraId="32DE014B" w14:textId="77777777" w:rsidR="00C277C0" w:rsidRPr="00440905" w:rsidRDefault="00FD7DA5" w:rsidP="00FD7DA5">
      <w:pPr>
        <w:ind w:left="720" w:hanging="720"/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440905">
        <w:rPr>
          <w:rFonts w:ascii="Arial" w:hAnsi="Arial" w:cs="Arial"/>
          <w:sz w:val="20"/>
          <w:szCs w:val="20"/>
        </w:rPr>
        <w:instrText xml:space="preserve"> FORMCHECKBOX </w:instrText>
      </w:r>
      <w:r w:rsidR="000017C9">
        <w:rPr>
          <w:rFonts w:ascii="Arial" w:hAnsi="Arial" w:cs="Arial"/>
          <w:sz w:val="20"/>
          <w:szCs w:val="20"/>
        </w:rPr>
      </w:r>
      <w:r w:rsidR="000017C9">
        <w:rPr>
          <w:rFonts w:ascii="Arial" w:hAnsi="Arial" w:cs="Arial"/>
          <w:sz w:val="20"/>
          <w:szCs w:val="20"/>
        </w:rPr>
        <w:fldChar w:fldCharType="separate"/>
      </w:r>
      <w:r w:rsidRPr="00440905">
        <w:rPr>
          <w:rFonts w:ascii="Arial" w:hAnsi="Arial" w:cs="Arial"/>
          <w:sz w:val="20"/>
          <w:szCs w:val="20"/>
        </w:rPr>
        <w:fldChar w:fldCharType="end"/>
      </w:r>
      <w:bookmarkEnd w:id="3"/>
      <w:r w:rsidRPr="00440905">
        <w:rPr>
          <w:rFonts w:ascii="Arial" w:hAnsi="Arial" w:cs="Arial"/>
          <w:sz w:val="20"/>
          <w:szCs w:val="20"/>
        </w:rPr>
        <w:tab/>
        <w:t xml:space="preserve">TSE instructional staff </w:t>
      </w:r>
      <w:r w:rsidR="00C33F8C" w:rsidRPr="00440905">
        <w:rPr>
          <w:rFonts w:ascii="Arial" w:hAnsi="Arial" w:cs="Arial"/>
          <w:sz w:val="20"/>
          <w:szCs w:val="20"/>
        </w:rPr>
        <w:t xml:space="preserve">hold appropriate and valid endorsement or conditional certification </w:t>
      </w:r>
      <w:r w:rsidR="009C60C9" w:rsidRPr="00440905">
        <w:rPr>
          <w:rFonts w:ascii="Arial" w:hAnsi="Arial" w:cs="Arial"/>
          <w:sz w:val="20"/>
          <w:szCs w:val="20"/>
        </w:rPr>
        <w:t xml:space="preserve">and meet continuing education requirements </w:t>
      </w:r>
      <w:r w:rsidR="00C33F8C" w:rsidRPr="00440905">
        <w:rPr>
          <w:rFonts w:ascii="Arial" w:hAnsi="Arial" w:cs="Arial"/>
          <w:sz w:val="20"/>
          <w:szCs w:val="20"/>
        </w:rPr>
        <w:t>under WAC 392-153.</w:t>
      </w:r>
    </w:p>
    <w:p w14:paraId="09E455F8" w14:textId="77777777" w:rsidR="004E4383" w:rsidRPr="00440905" w:rsidRDefault="004E4383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</w:p>
    <w:p w14:paraId="17C2B5A8" w14:textId="77777777" w:rsidR="00C33F8C" w:rsidRPr="00440905" w:rsidRDefault="00FD7DA5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40905">
        <w:rPr>
          <w:rFonts w:ascii="Arial" w:hAnsi="Arial" w:cs="Arial"/>
          <w:sz w:val="20"/>
          <w:szCs w:val="20"/>
        </w:rPr>
        <w:instrText xml:space="preserve"> FORMCHECKBOX </w:instrText>
      </w:r>
      <w:r w:rsidR="000017C9">
        <w:rPr>
          <w:rFonts w:ascii="Arial" w:hAnsi="Arial" w:cs="Arial"/>
          <w:sz w:val="20"/>
          <w:szCs w:val="20"/>
        </w:rPr>
      </w:r>
      <w:r w:rsidR="000017C9">
        <w:rPr>
          <w:rFonts w:ascii="Arial" w:hAnsi="Arial" w:cs="Arial"/>
          <w:sz w:val="20"/>
          <w:szCs w:val="20"/>
        </w:rPr>
        <w:fldChar w:fldCharType="separate"/>
      </w:r>
      <w:r w:rsidRPr="00440905">
        <w:rPr>
          <w:rFonts w:ascii="Arial" w:hAnsi="Arial" w:cs="Arial"/>
          <w:sz w:val="20"/>
          <w:szCs w:val="20"/>
        </w:rPr>
        <w:fldChar w:fldCharType="end"/>
      </w:r>
      <w:r w:rsidRPr="00440905">
        <w:rPr>
          <w:rFonts w:ascii="Arial" w:hAnsi="Arial" w:cs="Arial"/>
          <w:sz w:val="20"/>
          <w:szCs w:val="20"/>
        </w:rPr>
        <w:tab/>
      </w:r>
      <w:r w:rsidR="00C33F8C" w:rsidRPr="00440905">
        <w:rPr>
          <w:rFonts w:ascii="Arial" w:hAnsi="Arial" w:cs="Arial"/>
          <w:sz w:val="20"/>
          <w:szCs w:val="20"/>
        </w:rPr>
        <w:t>All TSE instructional staff maintain a “satisfactory driving record” (submitted annually to the district) as defined in WAC 392-153-010.</w:t>
      </w:r>
    </w:p>
    <w:p w14:paraId="23BFA81A" w14:textId="77777777" w:rsidR="004E4383" w:rsidRPr="00440905" w:rsidRDefault="004E4383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</w:p>
    <w:p w14:paraId="0AA0BE85" w14:textId="77777777" w:rsidR="00C33F8C" w:rsidRPr="00440905" w:rsidRDefault="00FD7DA5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40905">
        <w:rPr>
          <w:rFonts w:ascii="Arial" w:hAnsi="Arial" w:cs="Arial"/>
          <w:sz w:val="20"/>
          <w:szCs w:val="20"/>
        </w:rPr>
        <w:instrText xml:space="preserve"> FORMCHECKBOX </w:instrText>
      </w:r>
      <w:r w:rsidR="000017C9">
        <w:rPr>
          <w:rFonts w:ascii="Arial" w:hAnsi="Arial" w:cs="Arial"/>
          <w:sz w:val="20"/>
          <w:szCs w:val="20"/>
        </w:rPr>
      </w:r>
      <w:r w:rsidR="000017C9">
        <w:rPr>
          <w:rFonts w:ascii="Arial" w:hAnsi="Arial" w:cs="Arial"/>
          <w:sz w:val="20"/>
          <w:szCs w:val="20"/>
        </w:rPr>
        <w:fldChar w:fldCharType="separate"/>
      </w:r>
      <w:r w:rsidRPr="00440905">
        <w:rPr>
          <w:rFonts w:ascii="Arial" w:hAnsi="Arial" w:cs="Arial"/>
          <w:sz w:val="20"/>
          <w:szCs w:val="20"/>
        </w:rPr>
        <w:fldChar w:fldCharType="end"/>
      </w:r>
      <w:r w:rsidRPr="00440905">
        <w:rPr>
          <w:rFonts w:ascii="Arial" w:hAnsi="Arial" w:cs="Arial"/>
          <w:sz w:val="20"/>
          <w:szCs w:val="20"/>
        </w:rPr>
        <w:tab/>
      </w:r>
      <w:r w:rsidR="00C33F8C" w:rsidRPr="00440905">
        <w:rPr>
          <w:rFonts w:ascii="Arial" w:hAnsi="Arial" w:cs="Arial"/>
          <w:sz w:val="20"/>
          <w:szCs w:val="20"/>
        </w:rPr>
        <w:t>Vehicles used for TSE instruction comply with WAC 392-153-025 and have a current safety inspection according to the requirements of WAC 392-143-070.</w:t>
      </w:r>
    </w:p>
    <w:p w14:paraId="53B9BC52" w14:textId="77777777" w:rsidR="004E4383" w:rsidRPr="00440905" w:rsidRDefault="004E4383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</w:p>
    <w:p w14:paraId="177A84FC" w14:textId="77777777" w:rsidR="00C33F8C" w:rsidRPr="00440905" w:rsidRDefault="00FD7DA5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40905">
        <w:rPr>
          <w:rFonts w:ascii="Arial" w:hAnsi="Arial" w:cs="Arial"/>
          <w:sz w:val="20"/>
          <w:szCs w:val="20"/>
        </w:rPr>
        <w:instrText xml:space="preserve"> FORMCHECKBOX </w:instrText>
      </w:r>
      <w:r w:rsidR="000017C9">
        <w:rPr>
          <w:rFonts w:ascii="Arial" w:hAnsi="Arial" w:cs="Arial"/>
          <w:sz w:val="20"/>
          <w:szCs w:val="20"/>
        </w:rPr>
      </w:r>
      <w:r w:rsidR="000017C9">
        <w:rPr>
          <w:rFonts w:ascii="Arial" w:hAnsi="Arial" w:cs="Arial"/>
          <w:sz w:val="20"/>
          <w:szCs w:val="20"/>
        </w:rPr>
        <w:fldChar w:fldCharType="separate"/>
      </w:r>
      <w:r w:rsidRPr="00440905">
        <w:rPr>
          <w:rFonts w:ascii="Arial" w:hAnsi="Arial" w:cs="Arial"/>
          <w:sz w:val="20"/>
          <w:szCs w:val="20"/>
        </w:rPr>
        <w:fldChar w:fldCharType="end"/>
      </w:r>
      <w:r w:rsidRPr="00440905">
        <w:rPr>
          <w:rFonts w:ascii="Arial" w:hAnsi="Arial" w:cs="Arial"/>
          <w:sz w:val="20"/>
          <w:szCs w:val="20"/>
        </w:rPr>
        <w:tab/>
      </w:r>
      <w:r w:rsidR="00C33F8C" w:rsidRPr="00440905">
        <w:rPr>
          <w:rFonts w:ascii="Arial" w:hAnsi="Arial" w:cs="Arial"/>
          <w:sz w:val="20"/>
          <w:szCs w:val="20"/>
        </w:rPr>
        <w:t xml:space="preserve">District curriculum and course scheduling </w:t>
      </w:r>
      <w:proofErr w:type="gramStart"/>
      <w:r w:rsidR="00C33F8C" w:rsidRPr="00440905">
        <w:rPr>
          <w:rFonts w:ascii="Arial" w:hAnsi="Arial" w:cs="Arial"/>
          <w:sz w:val="20"/>
          <w:szCs w:val="20"/>
        </w:rPr>
        <w:t>are in compliance with</w:t>
      </w:r>
      <w:proofErr w:type="gramEnd"/>
      <w:r w:rsidR="00C33F8C" w:rsidRPr="00440905">
        <w:rPr>
          <w:rFonts w:ascii="Arial" w:hAnsi="Arial" w:cs="Arial"/>
          <w:sz w:val="20"/>
          <w:szCs w:val="20"/>
        </w:rPr>
        <w:t xml:space="preserve"> WAC 392-153-032 and 392-153-035.</w:t>
      </w:r>
    </w:p>
    <w:p w14:paraId="524C804D" w14:textId="77777777" w:rsidR="00440905" w:rsidRPr="00440905" w:rsidRDefault="00440905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</w:p>
    <w:p w14:paraId="5BE2F21F" w14:textId="77777777" w:rsidR="00440905" w:rsidRPr="00440905" w:rsidRDefault="00440905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40905">
        <w:rPr>
          <w:rFonts w:ascii="Arial" w:hAnsi="Arial" w:cs="Arial"/>
          <w:sz w:val="20"/>
          <w:szCs w:val="20"/>
        </w:rPr>
        <w:instrText xml:space="preserve"> FORMCHECKBOX </w:instrText>
      </w:r>
      <w:r w:rsidR="000017C9">
        <w:rPr>
          <w:rFonts w:ascii="Arial" w:hAnsi="Arial" w:cs="Arial"/>
          <w:sz w:val="20"/>
          <w:szCs w:val="20"/>
        </w:rPr>
      </w:r>
      <w:r w:rsidR="000017C9">
        <w:rPr>
          <w:rFonts w:ascii="Arial" w:hAnsi="Arial" w:cs="Arial"/>
          <w:sz w:val="20"/>
          <w:szCs w:val="20"/>
        </w:rPr>
        <w:fldChar w:fldCharType="separate"/>
      </w:r>
      <w:r w:rsidRPr="00440905">
        <w:rPr>
          <w:rFonts w:ascii="Arial" w:hAnsi="Arial" w:cs="Arial"/>
          <w:sz w:val="20"/>
          <w:szCs w:val="20"/>
        </w:rPr>
        <w:fldChar w:fldCharType="end"/>
      </w:r>
      <w:r w:rsidRPr="00440905">
        <w:rPr>
          <w:rFonts w:ascii="Arial" w:hAnsi="Arial" w:cs="Arial"/>
          <w:sz w:val="20"/>
          <w:szCs w:val="20"/>
        </w:rPr>
        <w:tab/>
        <w:t xml:space="preserve">District has </w:t>
      </w:r>
      <w:r w:rsidR="00CD0068">
        <w:rPr>
          <w:rFonts w:ascii="Arial" w:hAnsi="Arial" w:cs="Arial"/>
          <w:sz w:val="20"/>
          <w:szCs w:val="20"/>
        </w:rPr>
        <w:t>completed</w:t>
      </w:r>
      <w:r w:rsidR="00574738">
        <w:rPr>
          <w:rFonts w:ascii="Arial" w:hAnsi="Arial" w:cs="Arial"/>
          <w:sz w:val="20"/>
          <w:szCs w:val="20"/>
        </w:rPr>
        <w:t xml:space="preserve"> DOL’s</w:t>
      </w:r>
      <w:r w:rsidR="00CD0068">
        <w:rPr>
          <w:rFonts w:ascii="Arial" w:hAnsi="Arial" w:cs="Arial"/>
          <w:sz w:val="20"/>
          <w:szCs w:val="20"/>
        </w:rPr>
        <w:t xml:space="preserve"> </w:t>
      </w:r>
      <w:r w:rsidR="00574738">
        <w:rPr>
          <w:rFonts w:ascii="Arial" w:hAnsi="Arial" w:cs="Arial"/>
          <w:sz w:val="20"/>
          <w:szCs w:val="20"/>
        </w:rPr>
        <w:t>OSPI</w:t>
      </w:r>
      <w:r w:rsidR="00CD0068">
        <w:rPr>
          <w:rFonts w:ascii="Arial" w:hAnsi="Arial" w:cs="Arial"/>
          <w:sz w:val="20"/>
          <w:szCs w:val="20"/>
        </w:rPr>
        <w:t xml:space="preserve"> School District</w:t>
      </w:r>
      <w:r w:rsidR="00574738">
        <w:rPr>
          <w:rFonts w:ascii="Arial" w:hAnsi="Arial" w:cs="Arial"/>
          <w:sz w:val="20"/>
          <w:szCs w:val="20"/>
        </w:rPr>
        <w:t>/Instructor</w:t>
      </w:r>
      <w:r w:rsidR="00CD0068">
        <w:rPr>
          <w:rFonts w:ascii="Arial" w:hAnsi="Arial" w:cs="Arial"/>
          <w:sz w:val="20"/>
          <w:szCs w:val="20"/>
        </w:rPr>
        <w:t xml:space="preserve"> Registration form</w:t>
      </w:r>
      <w:r w:rsidR="00574738">
        <w:rPr>
          <w:rFonts w:ascii="Arial" w:hAnsi="Arial" w:cs="Arial"/>
          <w:sz w:val="20"/>
          <w:szCs w:val="20"/>
        </w:rPr>
        <w:t xml:space="preserve"> DTS 661-026</w:t>
      </w:r>
      <w:r w:rsidR="00CD0068">
        <w:rPr>
          <w:rFonts w:ascii="Arial" w:hAnsi="Arial" w:cs="Arial"/>
          <w:sz w:val="20"/>
          <w:szCs w:val="20"/>
        </w:rPr>
        <w:t xml:space="preserve"> and sent to OSPI with the Application for Program Approval.</w:t>
      </w:r>
    </w:p>
    <w:p w14:paraId="2C6F7B89" w14:textId="77777777" w:rsidR="00C33F8C" w:rsidRPr="00440905" w:rsidRDefault="00C33F8C" w:rsidP="00FD7DA5">
      <w:pPr>
        <w:tabs>
          <w:tab w:val="left" w:pos="769"/>
        </w:tabs>
        <w:ind w:left="720" w:hanging="720"/>
        <w:contextualSpacing/>
        <w:rPr>
          <w:rFonts w:ascii="Arial" w:hAnsi="Arial" w:cs="Arial"/>
          <w:sz w:val="20"/>
          <w:szCs w:val="20"/>
        </w:rPr>
      </w:pPr>
    </w:p>
    <w:p w14:paraId="4BE2FC4D" w14:textId="4C2FC602" w:rsidR="007C78A5" w:rsidRPr="007C78A5" w:rsidRDefault="00FD7DA5" w:rsidP="007C78A5">
      <w:pPr>
        <w:tabs>
          <w:tab w:val="left" w:pos="769"/>
        </w:tabs>
        <w:ind w:left="720" w:hanging="720"/>
        <w:contextualSpacing/>
        <w:rPr>
          <w:rFonts w:ascii="Arial" w:hAnsi="Arial" w:cs="Arial"/>
          <w:b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40905">
        <w:rPr>
          <w:rFonts w:ascii="Arial" w:hAnsi="Arial" w:cs="Arial"/>
          <w:sz w:val="20"/>
          <w:szCs w:val="20"/>
        </w:rPr>
        <w:instrText xml:space="preserve"> FORMCHECKBOX </w:instrText>
      </w:r>
      <w:r w:rsidR="000017C9">
        <w:rPr>
          <w:rFonts w:ascii="Arial" w:hAnsi="Arial" w:cs="Arial"/>
          <w:sz w:val="20"/>
          <w:szCs w:val="20"/>
        </w:rPr>
      </w:r>
      <w:r w:rsidR="000017C9">
        <w:rPr>
          <w:rFonts w:ascii="Arial" w:hAnsi="Arial" w:cs="Arial"/>
          <w:sz w:val="20"/>
          <w:szCs w:val="20"/>
        </w:rPr>
        <w:fldChar w:fldCharType="separate"/>
      </w:r>
      <w:r w:rsidRPr="00440905">
        <w:rPr>
          <w:rFonts w:ascii="Arial" w:hAnsi="Arial" w:cs="Arial"/>
          <w:sz w:val="20"/>
          <w:szCs w:val="20"/>
        </w:rPr>
        <w:fldChar w:fldCharType="end"/>
      </w:r>
      <w:r w:rsidRPr="00440905">
        <w:rPr>
          <w:rFonts w:ascii="Arial" w:hAnsi="Arial" w:cs="Arial"/>
          <w:sz w:val="20"/>
          <w:szCs w:val="20"/>
        </w:rPr>
        <w:tab/>
      </w:r>
      <w:r w:rsidR="00C33F8C" w:rsidRPr="00440905">
        <w:rPr>
          <w:rFonts w:ascii="Arial" w:hAnsi="Arial" w:cs="Arial"/>
          <w:b/>
          <w:sz w:val="20"/>
          <w:szCs w:val="20"/>
        </w:rPr>
        <w:t xml:space="preserve">All requested program data has been </w:t>
      </w:r>
      <w:r w:rsidR="005D17C4">
        <w:rPr>
          <w:rFonts w:ascii="Arial" w:hAnsi="Arial" w:cs="Arial"/>
          <w:b/>
          <w:sz w:val="20"/>
          <w:szCs w:val="20"/>
        </w:rPr>
        <w:t>verified/entered</w:t>
      </w:r>
      <w:r w:rsidR="00C33F8C" w:rsidRPr="00440905">
        <w:rPr>
          <w:rFonts w:ascii="Arial" w:hAnsi="Arial" w:cs="Arial"/>
          <w:b/>
          <w:sz w:val="20"/>
          <w:szCs w:val="20"/>
        </w:rPr>
        <w:t xml:space="preserve"> in the online “TSE Program Data” database.</w:t>
      </w:r>
    </w:p>
    <w:p w14:paraId="5DF60564" w14:textId="77777777" w:rsidR="007C78A5" w:rsidRDefault="007C78A5" w:rsidP="00B068D3">
      <w:pPr>
        <w:tabs>
          <w:tab w:val="left" w:pos="6660"/>
          <w:tab w:val="left" w:pos="6840"/>
          <w:tab w:val="left" w:pos="10710"/>
        </w:tabs>
        <w:spacing w:line="240" w:lineRule="auto"/>
        <w:contextualSpacing/>
        <w:rPr>
          <w:rFonts w:ascii="Arial" w:hAnsi="Arial" w:cs="Arial"/>
          <w:u w:val="single"/>
        </w:rPr>
      </w:pPr>
    </w:p>
    <w:p w14:paraId="4239AAFD" w14:textId="77777777" w:rsidR="00B068D3" w:rsidRPr="007C78A5" w:rsidRDefault="00FD7DA5" w:rsidP="00B068D3">
      <w:pPr>
        <w:tabs>
          <w:tab w:val="left" w:pos="6660"/>
          <w:tab w:val="left" w:pos="6840"/>
          <w:tab w:val="left" w:pos="10710"/>
        </w:tabs>
        <w:spacing w:line="240" w:lineRule="auto"/>
        <w:contextualSpacing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r w:rsidR="007C78A5">
        <w:rPr>
          <w:rFonts w:ascii="Arial" w:hAnsi="Arial" w:cs="Arial"/>
          <w:u w:val="single"/>
        </w:rPr>
        <w:tab/>
      </w:r>
      <w:r w:rsidR="007C78A5">
        <w:rPr>
          <w:rFonts w:ascii="Arial" w:hAnsi="Arial" w:cs="Arial"/>
        </w:rPr>
        <w:tab/>
      </w:r>
      <w:r w:rsidR="00DF017B">
        <w:rPr>
          <w:rFonts w:ascii="Arial" w:hAnsi="Arial" w:cs="Arial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F017B">
        <w:rPr>
          <w:rFonts w:ascii="Arial" w:hAnsi="Arial" w:cs="Arial"/>
          <w:u w:val="single"/>
        </w:rPr>
        <w:instrText xml:space="preserve"> FORMTEXT </w:instrText>
      </w:r>
      <w:r w:rsidR="00DF017B">
        <w:rPr>
          <w:rFonts w:ascii="Arial" w:hAnsi="Arial" w:cs="Arial"/>
          <w:u w:val="single"/>
        </w:rPr>
      </w:r>
      <w:r w:rsidR="00DF017B">
        <w:rPr>
          <w:rFonts w:ascii="Arial" w:hAnsi="Arial" w:cs="Arial"/>
          <w:u w:val="single"/>
        </w:rPr>
        <w:fldChar w:fldCharType="separate"/>
      </w:r>
      <w:r w:rsidR="00DF017B">
        <w:rPr>
          <w:rFonts w:ascii="Arial" w:hAnsi="Arial" w:cs="Arial"/>
          <w:noProof/>
          <w:u w:val="single"/>
        </w:rPr>
        <w:t> </w:t>
      </w:r>
      <w:r w:rsidR="00DF017B">
        <w:rPr>
          <w:rFonts w:ascii="Arial" w:hAnsi="Arial" w:cs="Arial"/>
          <w:noProof/>
          <w:u w:val="single"/>
        </w:rPr>
        <w:t> </w:t>
      </w:r>
      <w:r w:rsidR="00DF017B">
        <w:rPr>
          <w:rFonts w:ascii="Arial" w:hAnsi="Arial" w:cs="Arial"/>
          <w:noProof/>
          <w:u w:val="single"/>
        </w:rPr>
        <w:t> </w:t>
      </w:r>
      <w:r w:rsidR="00DF017B">
        <w:rPr>
          <w:rFonts w:ascii="Arial" w:hAnsi="Arial" w:cs="Arial"/>
          <w:noProof/>
          <w:u w:val="single"/>
        </w:rPr>
        <w:t> </w:t>
      </w:r>
      <w:r w:rsidR="00DF017B">
        <w:rPr>
          <w:rFonts w:ascii="Arial" w:hAnsi="Arial" w:cs="Arial"/>
          <w:noProof/>
          <w:u w:val="single"/>
        </w:rPr>
        <w:t> </w:t>
      </w:r>
      <w:r w:rsidR="00DF017B">
        <w:rPr>
          <w:rFonts w:ascii="Arial" w:hAnsi="Arial" w:cs="Arial"/>
          <w:u w:val="single"/>
        </w:rPr>
        <w:fldChar w:fldCharType="end"/>
      </w:r>
      <w:r w:rsidR="00DF017B">
        <w:rPr>
          <w:rFonts w:ascii="Arial" w:hAnsi="Arial" w:cs="Arial"/>
          <w:u w:val="single"/>
        </w:rPr>
        <w:tab/>
      </w:r>
    </w:p>
    <w:p w14:paraId="396187B3" w14:textId="77777777" w:rsidR="00F62D67" w:rsidRDefault="004211EB" w:rsidP="00F62D67">
      <w:pPr>
        <w:tabs>
          <w:tab w:val="left" w:pos="769"/>
          <w:tab w:val="left" w:pos="6660"/>
          <w:tab w:val="left" w:pos="6840"/>
        </w:tabs>
        <w:spacing w:line="240" w:lineRule="auto"/>
        <w:contextualSpacing/>
        <w:rPr>
          <w:rFonts w:ascii="Arial" w:hAnsi="Arial" w:cs="Arial"/>
          <w:sz w:val="16"/>
          <w:szCs w:val="16"/>
        </w:rPr>
      </w:pPr>
      <w:r w:rsidRPr="00CD70C3">
        <w:rPr>
          <w:rFonts w:ascii="Arial" w:hAnsi="Arial" w:cs="Arial"/>
          <w:sz w:val="16"/>
          <w:szCs w:val="16"/>
        </w:rPr>
        <w:t>Superintende</w:t>
      </w:r>
      <w:r w:rsidR="007C78A5">
        <w:rPr>
          <w:rFonts w:ascii="Arial" w:hAnsi="Arial" w:cs="Arial"/>
          <w:sz w:val="16"/>
          <w:szCs w:val="16"/>
        </w:rPr>
        <w:t>nt or Designee Signature / Title</w:t>
      </w:r>
      <w:r w:rsidR="007C78A5">
        <w:rPr>
          <w:rFonts w:ascii="Arial" w:hAnsi="Arial" w:cs="Arial"/>
          <w:sz w:val="16"/>
          <w:szCs w:val="16"/>
        </w:rPr>
        <w:tab/>
      </w:r>
      <w:r w:rsidR="007C78A5">
        <w:rPr>
          <w:rFonts w:ascii="Arial" w:hAnsi="Arial" w:cs="Arial"/>
          <w:sz w:val="16"/>
          <w:szCs w:val="16"/>
        </w:rPr>
        <w:tab/>
      </w:r>
      <w:r w:rsidRPr="00CD70C3">
        <w:rPr>
          <w:rFonts w:ascii="Arial" w:hAnsi="Arial" w:cs="Arial"/>
          <w:sz w:val="16"/>
          <w:szCs w:val="16"/>
        </w:rPr>
        <w:t>Date</w:t>
      </w:r>
    </w:p>
    <w:p w14:paraId="6D9FA50F" w14:textId="77777777" w:rsidR="007C78A5" w:rsidRPr="0048133C" w:rsidRDefault="007C78A5" w:rsidP="00F62D67">
      <w:pPr>
        <w:tabs>
          <w:tab w:val="left" w:pos="769"/>
          <w:tab w:val="left" w:pos="6660"/>
          <w:tab w:val="left" w:pos="6840"/>
        </w:tabs>
        <w:spacing w:line="240" w:lineRule="auto"/>
        <w:contextualSpacing/>
        <w:rPr>
          <w:rFonts w:ascii="Arial" w:hAnsi="Arial" w:cs="Arial"/>
          <w:sz w:val="16"/>
          <w:szCs w:val="16"/>
        </w:rPr>
      </w:pPr>
    </w:p>
    <w:p w14:paraId="208C11C9" w14:textId="147E1211" w:rsidR="00E77D2B" w:rsidRPr="00440905" w:rsidRDefault="00D1307D" w:rsidP="00CD70C3">
      <w:pPr>
        <w:tabs>
          <w:tab w:val="left" w:pos="769"/>
        </w:tabs>
        <w:spacing w:line="240" w:lineRule="auto"/>
        <w:rPr>
          <w:rFonts w:ascii="Arial" w:hAnsi="Arial" w:cs="Arial"/>
          <w:sz w:val="20"/>
          <w:szCs w:val="20"/>
        </w:rPr>
      </w:pPr>
      <w:r w:rsidRPr="00440905">
        <w:rPr>
          <w:rFonts w:ascii="Arial" w:hAnsi="Arial" w:cs="Arial"/>
          <w:sz w:val="20"/>
          <w:szCs w:val="20"/>
        </w:rPr>
        <w:t>Please return this application</w:t>
      </w:r>
      <w:r w:rsidR="004211EB" w:rsidRPr="00440905">
        <w:rPr>
          <w:rFonts w:ascii="Arial" w:hAnsi="Arial" w:cs="Arial"/>
          <w:sz w:val="20"/>
          <w:szCs w:val="20"/>
        </w:rPr>
        <w:t xml:space="preserve"> to </w:t>
      </w:r>
      <w:r w:rsidR="0032363B" w:rsidRPr="00440905">
        <w:rPr>
          <w:rFonts w:ascii="Arial" w:hAnsi="Arial" w:cs="Arial"/>
          <w:sz w:val="20"/>
          <w:szCs w:val="20"/>
        </w:rPr>
        <w:t>Student</w:t>
      </w:r>
      <w:r w:rsidR="008966A1" w:rsidRPr="00440905">
        <w:rPr>
          <w:rFonts w:ascii="Arial" w:hAnsi="Arial" w:cs="Arial"/>
          <w:sz w:val="20"/>
          <w:szCs w:val="20"/>
        </w:rPr>
        <w:t xml:space="preserve"> Transportation and </w:t>
      </w:r>
      <w:r w:rsidRPr="00440905">
        <w:rPr>
          <w:rFonts w:ascii="Arial" w:hAnsi="Arial" w:cs="Arial"/>
          <w:sz w:val="20"/>
          <w:szCs w:val="20"/>
        </w:rPr>
        <w:t>Traffic Safety Education, OSPI,</w:t>
      </w:r>
      <w:r w:rsidR="004211EB" w:rsidRPr="00440905">
        <w:rPr>
          <w:rFonts w:ascii="Arial" w:hAnsi="Arial" w:cs="Arial"/>
          <w:sz w:val="20"/>
          <w:szCs w:val="20"/>
        </w:rPr>
        <w:t xml:space="preserve"> PO Box 47200, Olympia, WA 98504-7200 by </w:t>
      </w:r>
      <w:r w:rsidR="00201F22">
        <w:rPr>
          <w:rFonts w:ascii="Arial" w:hAnsi="Arial" w:cs="Arial"/>
          <w:sz w:val="20"/>
          <w:szCs w:val="20"/>
        </w:rPr>
        <w:t>August 14</w:t>
      </w:r>
      <w:r w:rsidR="006A2D3F" w:rsidRPr="00440905">
        <w:rPr>
          <w:rFonts w:ascii="Arial" w:hAnsi="Arial" w:cs="Arial"/>
          <w:sz w:val="20"/>
          <w:szCs w:val="20"/>
        </w:rPr>
        <w:t>, 20</w:t>
      </w:r>
      <w:r w:rsidR="00201F22">
        <w:rPr>
          <w:rFonts w:ascii="Arial" w:hAnsi="Arial" w:cs="Arial"/>
          <w:sz w:val="20"/>
          <w:szCs w:val="20"/>
        </w:rPr>
        <w:t>2</w:t>
      </w:r>
      <w:r w:rsidR="008A5EA7">
        <w:rPr>
          <w:rFonts w:ascii="Arial" w:hAnsi="Arial" w:cs="Arial"/>
          <w:sz w:val="20"/>
          <w:szCs w:val="20"/>
        </w:rPr>
        <w:t>3</w:t>
      </w:r>
      <w:r w:rsidR="004E4383" w:rsidRPr="00440905">
        <w:rPr>
          <w:rFonts w:ascii="Arial" w:hAnsi="Arial" w:cs="Arial"/>
          <w:sz w:val="20"/>
          <w:szCs w:val="20"/>
        </w:rPr>
        <w:t>.  If you have</w:t>
      </w:r>
      <w:r w:rsidR="004211EB" w:rsidRPr="00440905">
        <w:rPr>
          <w:rFonts w:ascii="Arial" w:hAnsi="Arial" w:cs="Arial"/>
          <w:sz w:val="20"/>
          <w:szCs w:val="20"/>
        </w:rPr>
        <w:t xml:space="preserve"> questions, please contact </w:t>
      </w:r>
      <w:r w:rsidR="004E4383" w:rsidRPr="00440905">
        <w:rPr>
          <w:rFonts w:ascii="Arial" w:hAnsi="Arial" w:cs="Arial"/>
          <w:sz w:val="20"/>
          <w:szCs w:val="20"/>
        </w:rPr>
        <w:t>the TSE office</w:t>
      </w:r>
      <w:r w:rsidR="005F6799">
        <w:rPr>
          <w:rFonts w:ascii="Arial" w:hAnsi="Arial" w:cs="Arial"/>
          <w:sz w:val="20"/>
          <w:szCs w:val="20"/>
        </w:rPr>
        <w:t xml:space="preserve">, at </w:t>
      </w:r>
      <w:r w:rsidR="004211EB" w:rsidRPr="00440905">
        <w:rPr>
          <w:rFonts w:ascii="Arial" w:hAnsi="Arial" w:cs="Arial"/>
          <w:sz w:val="20"/>
          <w:szCs w:val="20"/>
        </w:rPr>
        <w:t>360</w:t>
      </w:r>
      <w:r w:rsidR="005F6799">
        <w:rPr>
          <w:rFonts w:ascii="Arial" w:hAnsi="Arial" w:cs="Arial"/>
          <w:sz w:val="20"/>
          <w:szCs w:val="20"/>
        </w:rPr>
        <w:t>-</w:t>
      </w:r>
      <w:r w:rsidR="004211EB" w:rsidRPr="00440905">
        <w:rPr>
          <w:rFonts w:ascii="Arial" w:hAnsi="Arial" w:cs="Arial"/>
          <w:sz w:val="20"/>
          <w:szCs w:val="20"/>
        </w:rPr>
        <w:t>725-612</w:t>
      </w:r>
      <w:r w:rsidR="00201F22">
        <w:rPr>
          <w:rFonts w:ascii="Arial" w:hAnsi="Arial" w:cs="Arial"/>
          <w:sz w:val="20"/>
          <w:szCs w:val="20"/>
        </w:rPr>
        <w:t>1</w:t>
      </w:r>
      <w:r w:rsidR="00991787">
        <w:rPr>
          <w:rFonts w:ascii="Arial" w:hAnsi="Arial" w:cs="Arial"/>
          <w:sz w:val="20"/>
          <w:szCs w:val="20"/>
        </w:rPr>
        <w:t>,</w:t>
      </w:r>
      <w:r w:rsidR="00CC6661">
        <w:rPr>
          <w:rFonts w:ascii="Arial" w:hAnsi="Arial" w:cs="Arial"/>
          <w:sz w:val="20"/>
          <w:szCs w:val="20"/>
        </w:rPr>
        <w:t xml:space="preserve"> or e</w:t>
      </w:r>
      <w:r w:rsidR="004211EB" w:rsidRPr="00440905">
        <w:rPr>
          <w:rFonts w:ascii="Arial" w:hAnsi="Arial" w:cs="Arial"/>
          <w:sz w:val="20"/>
          <w:szCs w:val="20"/>
        </w:rPr>
        <w:t>mail</w:t>
      </w:r>
      <w:r w:rsidR="00CD0068">
        <w:t xml:space="preserve"> </w:t>
      </w:r>
      <w:hyperlink r:id="rId8" w:history="1">
        <w:r w:rsidR="00CD0068" w:rsidRPr="00EF29B4">
          <w:rPr>
            <w:rStyle w:val="Hyperlink"/>
          </w:rPr>
          <w:t>K12TSE@k12.wa.us</w:t>
        </w:r>
      </w:hyperlink>
      <w:r w:rsidR="00CD0068">
        <w:t xml:space="preserve"> </w:t>
      </w:r>
      <w:r w:rsidR="004211EB" w:rsidRPr="00440905">
        <w:rPr>
          <w:rFonts w:ascii="Arial" w:hAnsi="Arial" w:cs="Arial"/>
          <w:sz w:val="20"/>
          <w:szCs w:val="20"/>
        </w:rPr>
        <w:t>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5290"/>
        <w:gridCol w:w="5500"/>
      </w:tblGrid>
      <w:tr w:rsidR="00E77D2B" w:rsidRPr="00073B7F" w14:paraId="7A1B7FE9" w14:textId="77777777" w:rsidTr="00C01F9E">
        <w:trPr>
          <w:trHeight w:val="260"/>
        </w:trPr>
        <w:tc>
          <w:tcPr>
            <w:tcW w:w="11016" w:type="dxa"/>
            <w:gridSpan w:val="2"/>
          </w:tcPr>
          <w:p w14:paraId="3892FDB3" w14:textId="77777777" w:rsidR="00E77D2B" w:rsidRPr="00073B7F" w:rsidRDefault="00E77D2B" w:rsidP="00073B7F">
            <w:pPr>
              <w:tabs>
                <w:tab w:val="left" w:pos="769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73B7F">
              <w:rPr>
                <w:rFonts w:ascii="Arial" w:hAnsi="Arial" w:cs="Arial"/>
              </w:rPr>
              <w:t>OSPI USE ONLY</w:t>
            </w:r>
          </w:p>
        </w:tc>
      </w:tr>
      <w:tr w:rsidR="00E77D2B" w:rsidRPr="00CD70C3" w14:paraId="705F1DE3" w14:textId="77777777" w:rsidTr="00C01F9E">
        <w:trPr>
          <w:trHeight w:val="2096"/>
        </w:trPr>
        <w:tc>
          <w:tcPr>
            <w:tcW w:w="5508" w:type="dxa"/>
          </w:tcPr>
          <w:p w14:paraId="0C06FD37" w14:textId="77777777" w:rsidR="00CD70C3" w:rsidRPr="00F62D67" w:rsidRDefault="00CD70C3" w:rsidP="00073B7F">
            <w:pPr>
              <w:tabs>
                <w:tab w:val="left" w:pos="769"/>
              </w:tabs>
              <w:spacing w:after="0" w:line="240" w:lineRule="auto"/>
              <w:rPr>
                <w:rFonts w:ascii="Arial" w:hAnsi="Arial" w:cs="Arial"/>
                <w:sz w:val="12"/>
                <w:szCs w:val="12"/>
              </w:rPr>
            </w:pPr>
          </w:p>
          <w:p w14:paraId="032CEC4B" w14:textId="77777777" w:rsidR="00E77D2B" w:rsidRPr="00667C7D" w:rsidRDefault="00E77D2B" w:rsidP="007C78A5">
            <w:pPr>
              <w:tabs>
                <w:tab w:val="left" w:pos="1440"/>
                <w:tab w:val="left" w:pos="2856"/>
              </w:tabs>
              <w:spacing w:after="0" w:line="240" w:lineRule="auto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667C7D">
              <w:rPr>
                <w:rFonts w:ascii="Arial" w:hAnsi="Arial" w:cs="Arial"/>
                <w:sz w:val="18"/>
                <w:szCs w:val="18"/>
              </w:rPr>
              <w:t>Date Re</w:t>
            </w:r>
            <w:r w:rsidR="009C60C9" w:rsidRPr="00667C7D">
              <w:rPr>
                <w:rFonts w:ascii="Arial" w:hAnsi="Arial" w:cs="Arial"/>
                <w:sz w:val="18"/>
                <w:szCs w:val="18"/>
              </w:rPr>
              <w:t>view</w:t>
            </w:r>
            <w:r w:rsidR="007C78A5" w:rsidRPr="00667C7D">
              <w:rPr>
                <w:rFonts w:ascii="Arial" w:hAnsi="Arial" w:cs="Arial"/>
                <w:sz w:val="18"/>
                <w:szCs w:val="18"/>
              </w:rPr>
              <w:t>ed:</w:t>
            </w:r>
            <w:r w:rsidR="007C78A5" w:rsidRPr="00667C7D">
              <w:rPr>
                <w:rFonts w:ascii="Arial" w:hAnsi="Arial" w:cs="Arial"/>
                <w:sz w:val="18"/>
                <w:szCs w:val="18"/>
              </w:rPr>
              <w:tab/>
            </w:r>
            <w:r w:rsidR="007C78A5" w:rsidRPr="00667C7D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6D71AD65" w14:textId="77777777" w:rsidR="007C78A5" w:rsidRPr="00667C7D" w:rsidRDefault="007C78A5" w:rsidP="007C78A5">
            <w:pPr>
              <w:tabs>
                <w:tab w:val="left" w:pos="1440"/>
                <w:tab w:val="left" w:pos="2856"/>
              </w:tabs>
              <w:spacing w:after="0" w:line="240" w:lineRule="auto"/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3D15E5B8" w14:textId="77777777" w:rsidR="0048133C" w:rsidRPr="00667C7D" w:rsidRDefault="00E77D2B" w:rsidP="0048133C">
            <w:pPr>
              <w:tabs>
                <w:tab w:val="left" w:pos="1260"/>
                <w:tab w:val="left" w:pos="288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667C7D">
              <w:rPr>
                <w:rFonts w:ascii="Arial" w:hAnsi="Arial" w:cs="Arial"/>
                <w:sz w:val="18"/>
                <w:szCs w:val="18"/>
              </w:rPr>
              <w:t>Reviewed by:</w:t>
            </w:r>
            <w:r w:rsidR="007C78A5" w:rsidRPr="00667C7D">
              <w:rPr>
                <w:rFonts w:ascii="Arial" w:hAnsi="Arial" w:cs="Arial"/>
                <w:sz w:val="18"/>
                <w:szCs w:val="18"/>
              </w:rPr>
              <w:tab/>
            </w:r>
            <w:r w:rsidR="00AA5409" w:rsidRPr="00667C7D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0C1A8F26" w14:textId="77777777" w:rsidR="007C78A5" w:rsidRPr="00667C7D" w:rsidRDefault="007C78A5" w:rsidP="0048133C">
            <w:pPr>
              <w:tabs>
                <w:tab w:val="left" w:pos="1260"/>
                <w:tab w:val="left" w:pos="288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71F26D55" w14:textId="77777777" w:rsidR="00F62D67" w:rsidRPr="00667C7D" w:rsidRDefault="007C78A5" w:rsidP="007C78A5">
            <w:pPr>
              <w:tabs>
                <w:tab w:val="left" w:pos="870"/>
                <w:tab w:val="left" w:pos="198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67C7D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E77D2B" w:rsidRPr="00667C7D">
              <w:rPr>
                <w:rFonts w:ascii="Arial" w:hAnsi="Arial" w:cs="Arial"/>
                <w:sz w:val="18"/>
                <w:szCs w:val="18"/>
              </w:rPr>
              <w:t>Approved</w:t>
            </w:r>
            <w:r w:rsidRPr="00667C7D">
              <w:rPr>
                <w:rFonts w:ascii="Arial" w:hAnsi="Arial" w:cs="Arial"/>
                <w:sz w:val="18"/>
                <w:szCs w:val="18"/>
              </w:rPr>
              <w:tab/>
            </w:r>
            <w:r w:rsidR="00AA5409" w:rsidRPr="00667C7D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AA5409" w:rsidRPr="00667C7D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E77D2B" w:rsidRPr="00667C7D">
              <w:rPr>
                <w:rFonts w:ascii="Arial" w:hAnsi="Arial" w:cs="Arial"/>
                <w:sz w:val="18"/>
                <w:szCs w:val="18"/>
              </w:rPr>
              <w:t>Not Approved</w:t>
            </w:r>
          </w:p>
          <w:p w14:paraId="7C594F7C" w14:textId="77777777" w:rsidR="007C78A5" w:rsidRPr="00667C7D" w:rsidRDefault="007C78A5" w:rsidP="007C78A5">
            <w:pPr>
              <w:tabs>
                <w:tab w:val="left" w:pos="870"/>
                <w:tab w:val="left" w:pos="198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094B40C3" w14:textId="77777777" w:rsidR="008966A1" w:rsidRPr="00667C7D" w:rsidRDefault="00F62D67" w:rsidP="00A54F93">
            <w:pPr>
              <w:tabs>
                <w:tab w:val="left" w:pos="360"/>
                <w:tab w:val="left" w:pos="4290"/>
                <w:tab w:val="left" w:pos="522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67C7D">
              <w:rPr>
                <w:rFonts w:ascii="Arial" w:hAnsi="Arial" w:cs="Arial"/>
                <w:sz w:val="18"/>
                <w:szCs w:val="18"/>
              </w:rPr>
              <w:t xml:space="preserve">TSE Program Database last modified: </w:t>
            </w:r>
            <w:r w:rsidRPr="00667C7D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7001DEE" w14:textId="77777777" w:rsidR="00F62D67" w:rsidRPr="00667C7D" w:rsidRDefault="00F62D67" w:rsidP="00AA5409">
            <w:pPr>
              <w:tabs>
                <w:tab w:val="left" w:pos="360"/>
                <w:tab w:val="left" w:pos="1440"/>
                <w:tab w:val="left" w:pos="1791"/>
              </w:tabs>
              <w:spacing w:after="0" w:line="240" w:lineRule="auto"/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4A8909EE" w14:textId="77777777" w:rsidR="00F62D67" w:rsidRPr="00F62D67" w:rsidRDefault="00F62D67" w:rsidP="00F62D67">
            <w:pPr>
              <w:tabs>
                <w:tab w:val="left" w:pos="360"/>
                <w:tab w:val="left" w:pos="1440"/>
                <w:tab w:val="left" w:pos="1791"/>
                <w:tab w:val="left" w:pos="5220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67C7D">
              <w:rPr>
                <w:rFonts w:ascii="Arial" w:hAnsi="Arial" w:cs="Arial"/>
                <w:sz w:val="18"/>
                <w:szCs w:val="18"/>
              </w:rPr>
              <w:t>Date entered in Program Approval Databas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508" w:type="dxa"/>
          </w:tcPr>
          <w:p w14:paraId="064EBA78" w14:textId="77777777" w:rsidR="00E77D2B" w:rsidRPr="00CD70C3" w:rsidRDefault="00E77D2B" w:rsidP="00073B7F">
            <w:pPr>
              <w:tabs>
                <w:tab w:val="left" w:pos="769"/>
              </w:tabs>
              <w:spacing w:after="0" w:line="240" w:lineRule="auto"/>
              <w:rPr>
                <w:rFonts w:ascii="Arial" w:hAnsi="Arial" w:cs="Arial"/>
              </w:rPr>
            </w:pPr>
          </w:p>
          <w:p w14:paraId="15543A41" w14:textId="77777777" w:rsidR="00E77D2B" w:rsidRDefault="00E77D2B" w:rsidP="00073B7F">
            <w:pPr>
              <w:tabs>
                <w:tab w:val="left" w:pos="769"/>
              </w:tabs>
              <w:spacing w:after="0" w:line="240" w:lineRule="auto"/>
              <w:rPr>
                <w:rFonts w:ascii="Arial" w:hAnsi="Arial" w:cs="Arial"/>
              </w:rPr>
            </w:pPr>
          </w:p>
          <w:p w14:paraId="5B4B8CFA" w14:textId="77777777" w:rsidR="00AA5409" w:rsidRPr="00CD70C3" w:rsidRDefault="00AA5409" w:rsidP="00073B7F">
            <w:pPr>
              <w:tabs>
                <w:tab w:val="left" w:pos="769"/>
              </w:tabs>
              <w:spacing w:after="0" w:line="240" w:lineRule="auto"/>
              <w:rPr>
                <w:rFonts w:ascii="Arial" w:hAnsi="Arial" w:cs="Arial"/>
              </w:rPr>
            </w:pPr>
          </w:p>
          <w:p w14:paraId="7C6C49F4" w14:textId="77777777" w:rsidR="00F6686F" w:rsidRPr="00667C7D" w:rsidRDefault="00DF017B" w:rsidP="00F6686F">
            <w:pPr>
              <w:tabs>
                <w:tab w:val="left" w:pos="5153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67C7D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615E0E80" w14:textId="77777777" w:rsidR="00E77D2B" w:rsidRPr="00FC3FF1" w:rsidRDefault="00E77D2B" w:rsidP="00073B7F">
            <w:pPr>
              <w:tabs>
                <w:tab w:val="left" w:pos="769"/>
              </w:tabs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FC3FF1">
              <w:rPr>
                <w:rFonts w:ascii="Arial" w:hAnsi="Arial" w:cs="Arial"/>
                <w:sz w:val="16"/>
                <w:szCs w:val="16"/>
              </w:rPr>
              <w:t>Program Supervisor Signature / Date</w:t>
            </w:r>
          </w:p>
        </w:tc>
      </w:tr>
    </w:tbl>
    <w:p w14:paraId="0C0A820F" w14:textId="77777777" w:rsidR="00800B03" w:rsidRDefault="00800B03" w:rsidP="00CB7E10">
      <w:pPr>
        <w:jc w:val="center"/>
        <w:rPr>
          <w:rFonts w:ascii="Arial" w:hAnsi="Arial" w:cs="Arial"/>
          <w:sz w:val="20"/>
          <w:szCs w:val="20"/>
        </w:rPr>
      </w:pPr>
    </w:p>
    <w:p w14:paraId="0A2C1ED8" w14:textId="77777777" w:rsidR="00800B03" w:rsidRPr="00800B03" w:rsidRDefault="00CB7E10" w:rsidP="00800B03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800B03">
        <w:rPr>
          <w:rFonts w:ascii="Arial" w:hAnsi="Arial" w:cs="Arial"/>
          <w:b/>
          <w:bCs/>
          <w:sz w:val="20"/>
          <w:szCs w:val="20"/>
        </w:rPr>
        <w:t>PROGRAM APPROVAL APPLICATION/ONLINE PROGRAM DATA INSTRUCTIONS</w:t>
      </w:r>
    </w:p>
    <w:p w14:paraId="59A7EA15" w14:textId="77777777" w:rsidR="00CB7E10" w:rsidRDefault="00CB7E10" w:rsidP="00800B03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19CC0884" w14:textId="77777777" w:rsidR="00CB7E10" w:rsidRPr="004C35D1" w:rsidRDefault="00CB7E10" w:rsidP="00CB7E1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int form and instructions. </w:t>
      </w:r>
    </w:p>
    <w:p w14:paraId="436F5E1C" w14:textId="77777777" w:rsidR="00CB7E10" w:rsidRDefault="00CB7E10" w:rsidP="00CB7E1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ublic Schools:</w:t>
      </w:r>
      <w:r>
        <w:rPr>
          <w:rFonts w:ascii="Arial" w:hAnsi="Arial" w:cs="Arial"/>
          <w:sz w:val="20"/>
          <w:szCs w:val="20"/>
        </w:rPr>
        <w:t xml:space="preserve"> Enter your ESD, county, and district numbers in the upper </w:t>
      </w:r>
      <w:proofErr w:type="gramStart"/>
      <w:r>
        <w:rPr>
          <w:rFonts w:ascii="Arial" w:hAnsi="Arial" w:cs="Arial"/>
          <w:sz w:val="20"/>
          <w:szCs w:val="20"/>
        </w:rPr>
        <w:t>right hand</w:t>
      </w:r>
      <w:proofErr w:type="gramEnd"/>
      <w:r>
        <w:rPr>
          <w:rFonts w:ascii="Arial" w:hAnsi="Arial" w:cs="Arial"/>
          <w:sz w:val="20"/>
          <w:szCs w:val="20"/>
        </w:rPr>
        <w:t xml:space="preserve"> corner.</w:t>
      </w:r>
    </w:p>
    <w:p w14:paraId="227A2DD1" w14:textId="77777777" w:rsidR="00CB7E10" w:rsidRDefault="00CB7E10" w:rsidP="00CB7E1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ter the name and mailing address of the school district, private school, or educational service district.</w:t>
      </w:r>
    </w:p>
    <w:p w14:paraId="443C7601" w14:textId="77777777" w:rsidR="00CB7E10" w:rsidRDefault="00CB7E10" w:rsidP="00CB7E1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ter the Traffic Safety Education coordinator’s name, e-mail address, and phone number.  Please indicate by checking the appropriate box if the phone and e-mail provided is home or work contact information.</w:t>
      </w:r>
    </w:p>
    <w:p w14:paraId="5E87DE5A" w14:textId="77777777" w:rsidR="00CB7E10" w:rsidRDefault="00CB7E10" w:rsidP="00CB7E1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eck each box for compliance.  Any box not checked should be explained on a separate sheet of paper.</w:t>
      </w:r>
    </w:p>
    <w:p w14:paraId="1D6A024E" w14:textId="77777777" w:rsidR="00CB7E10" w:rsidRDefault="00CB7E10" w:rsidP="00CB7E1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ify/update information in “online program data” as follows:</w:t>
      </w:r>
    </w:p>
    <w:p w14:paraId="06E73B7D" w14:textId="77777777" w:rsidR="00CB7E10" w:rsidRDefault="00CB7E10" w:rsidP="00CB7E10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ss</w:t>
      </w:r>
      <w:r w:rsidR="00BC7F13">
        <w:t xml:space="preserve"> </w:t>
      </w:r>
      <w:hyperlink r:id="rId9" w:history="1">
        <w:r w:rsidR="00BC7F13" w:rsidRPr="00BC7F13">
          <w:rPr>
            <w:rStyle w:val="Hyperlink"/>
            <w:rFonts w:ascii="Arial" w:hAnsi="Arial" w:cs="Arial"/>
            <w:sz w:val="20"/>
            <w:szCs w:val="20"/>
          </w:rPr>
          <w:t>https://trafficsafety.ospi.k12.wa.us/</w:t>
        </w:r>
      </w:hyperlink>
      <w:r>
        <w:rPr>
          <w:rFonts w:ascii="Arial" w:hAnsi="Arial" w:cs="Arial"/>
          <w:sz w:val="20"/>
          <w:szCs w:val="20"/>
        </w:rPr>
        <w:t>; click on “online program data,” and enter your username and password.</w:t>
      </w:r>
    </w:p>
    <w:p w14:paraId="6FE1D305" w14:textId="77777777" w:rsidR="00CB7E10" w:rsidRDefault="00CB7E10" w:rsidP="00CB7E10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ick on the </w:t>
      </w:r>
      <w:r w:rsidRPr="004B7EA7">
        <w:rPr>
          <w:rFonts w:ascii="Arial" w:hAnsi="Arial" w:cs="Arial"/>
          <w:i/>
          <w:sz w:val="20"/>
          <w:szCs w:val="20"/>
        </w:rPr>
        <w:t>“Program Data”</w:t>
      </w:r>
      <w:r>
        <w:rPr>
          <w:rFonts w:ascii="Arial" w:hAnsi="Arial" w:cs="Arial"/>
          <w:sz w:val="20"/>
          <w:szCs w:val="20"/>
        </w:rPr>
        <w:t xml:space="preserve"> tab:</w:t>
      </w:r>
    </w:p>
    <w:p w14:paraId="456951E4" w14:textId="77777777" w:rsidR="00CB7E10" w:rsidRPr="00CD0068" w:rsidRDefault="00CB7E10" w:rsidP="00CB7E10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CD0068">
        <w:rPr>
          <w:rFonts w:ascii="Arial" w:hAnsi="Arial" w:cs="Arial"/>
          <w:b/>
          <w:sz w:val="20"/>
          <w:szCs w:val="20"/>
        </w:rPr>
        <w:t>Ensure that “TSE coordinator” data is current.</w:t>
      </w:r>
    </w:p>
    <w:p w14:paraId="74776108" w14:textId="77777777" w:rsidR="00CB7E10" w:rsidRDefault="00CB7E10" w:rsidP="00CB7E10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enter the requested program information.</w:t>
      </w:r>
      <w:r w:rsidR="00991787">
        <w:rPr>
          <w:rFonts w:ascii="Arial" w:hAnsi="Arial" w:cs="Arial"/>
          <w:sz w:val="20"/>
          <w:szCs w:val="20"/>
        </w:rPr>
        <w:t xml:space="preserve"> </w:t>
      </w:r>
    </w:p>
    <w:p w14:paraId="22D25B81" w14:textId="77777777" w:rsidR="00CB7E10" w:rsidRDefault="00CB7E10" w:rsidP="00CB7E10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ick on the </w:t>
      </w:r>
      <w:r>
        <w:rPr>
          <w:rFonts w:ascii="Arial" w:hAnsi="Arial" w:cs="Arial"/>
          <w:i/>
          <w:sz w:val="20"/>
          <w:szCs w:val="20"/>
        </w:rPr>
        <w:t>“Personnel”</w:t>
      </w:r>
      <w:r>
        <w:rPr>
          <w:rFonts w:ascii="Arial" w:hAnsi="Arial" w:cs="Arial"/>
          <w:sz w:val="20"/>
          <w:szCs w:val="20"/>
        </w:rPr>
        <w:t xml:space="preserve"> tab and verify that </w:t>
      </w:r>
      <w:proofErr w:type="gramStart"/>
      <w:r>
        <w:rPr>
          <w:rFonts w:ascii="Arial" w:hAnsi="Arial" w:cs="Arial"/>
          <w:sz w:val="20"/>
          <w:szCs w:val="20"/>
        </w:rPr>
        <w:t>all of</w:t>
      </w:r>
      <w:proofErr w:type="gramEnd"/>
      <w:r>
        <w:rPr>
          <w:rFonts w:ascii="Arial" w:hAnsi="Arial" w:cs="Arial"/>
          <w:sz w:val="20"/>
          <w:szCs w:val="20"/>
        </w:rPr>
        <w:t xml:space="preserve"> the TSE instructors in the program are listed and their information is correct.</w:t>
      </w:r>
    </w:p>
    <w:p w14:paraId="7B0D3768" w14:textId="77777777" w:rsidR="00CB7E10" w:rsidRDefault="00CB7E10" w:rsidP="00CB7E10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ou have an instructor no longer active, please “delete” from your list using the red “X.”</w:t>
      </w:r>
    </w:p>
    <w:p w14:paraId="45137EED" w14:textId="77777777" w:rsidR="00CB7E10" w:rsidRDefault="00CB7E10" w:rsidP="00CB7E10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can add new staff by clicking on the </w:t>
      </w:r>
      <w:r>
        <w:rPr>
          <w:rFonts w:ascii="Arial" w:hAnsi="Arial" w:cs="Arial"/>
          <w:i/>
          <w:sz w:val="20"/>
          <w:szCs w:val="20"/>
        </w:rPr>
        <w:t>“add personnel”</w:t>
      </w:r>
      <w:r>
        <w:rPr>
          <w:rFonts w:ascii="Arial" w:hAnsi="Arial" w:cs="Arial"/>
          <w:sz w:val="20"/>
          <w:szCs w:val="20"/>
        </w:rPr>
        <w:t xml:space="preserve"> box at the bottom of the page.</w:t>
      </w:r>
    </w:p>
    <w:p w14:paraId="17F9248A" w14:textId="77777777" w:rsidR="00CB7E10" w:rsidRDefault="00CB7E10" w:rsidP="00CB7E1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ick on the </w:t>
      </w:r>
      <w:r>
        <w:rPr>
          <w:rFonts w:ascii="Arial" w:hAnsi="Arial" w:cs="Arial"/>
          <w:i/>
          <w:sz w:val="20"/>
          <w:szCs w:val="20"/>
        </w:rPr>
        <w:t>“Vehicles”</w:t>
      </w:r>
      <w:r>
        <w:rPr>
          <w:rFonts w:ascii="Arial" w:hAnsi="Arial" w:cs="Arial"/>
          <w:sz w:val="20"/>
          <w:szCs w:val="20"/>
        </w:rPr>
        <w:t xml:space="preserve"> tab and verify that the vehicles being used for TSE instruction are listed, and vehicle information is correct.  Delete any vehicles no longer being used using the red “X.”</w:t>
      </w:r>
    </w:p>
    <w:p w14:paraId="4BFB7ED3" w14:textId="77777777" w:rsidR="00CB7E10" w:rsidRDefault="00CB7E10" w:rsidP="00CB7E1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lick on the </w:t>
      </w:r>
      <w:r>
        <w:rPr>
          <w:rFonts w:ascii="Arial" w:hAnsi="Arial" w:cs="Arial"/>
          <w:i/>
          <w:sz w:val="20"/>
          <w:szCs w:val="20"/>
        </w:rPr>
        <w:t>“Schools”</w:t>
      </w:r>
      <w:r>
        <w:rPr>
          <w:rFonts w:ascii="Arial" w:hAnsi="Arial" w:cs="Arial"/>
          <w:sz w:val="20"/>
          <w:szCs w:val="20"/>
        </w:rPr>
        <w:t xml:space="preserve"> tab and ensure that the “TSE Program” box is checked for each school location in your district that offers TSE.  Make any changes needed and click the </w:t>
      </w:r>
      <w:r>
        <w:rPr>
          <w:rFonts w:ascii="Arial" w:hAnsi="Arial" w:cs="Arial"/>
          <w:i/>
          <w:sz w:val="20"/>
          <w:szCs w:val="20"/>
        </w:rPr>
        <w:t xml:space="preserve">“save changes” </w:t>
      </w:r>
      <w:r>
        <w:rPr>
          <w:rFonts w:ascii="Arial" w:hAnsi="Arial" w:cs="Arial"/>
          <w:sz w:val="20"/>
          <w:szCs w:val="20"/>
        </w:rPr>
        <w:t>box at the bottom of the page.</w:t>
      </w:r>
    </w:p>
    <w:p w14:paraId="0A3D4371" w14:textId="77777777" w:rsidR="00CB7E10" w:rsidRDefault="00CB7E10" w:rsidP="00CB7E1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en you finish reviewing/updating the information, click on the </w:t>
      </w:r>
      <w:r>
        <w:rPr>
          <w:rFonts w:ascii="Arial" w:hAnsi="Arial" w:cs="Arial"/>
          <w:i/>
          <w:sz w:val="20"/>
          <w:szCs w:val="20"/>
        </w:rPr>
        <w:t>“logout”</w:t>
      </w:r>
      <w:r>
        <w:rPr>
          <w:rFonts w:ascii="Arial" w:hAnsi="Arial" w:cs="Arial"/>
          <w:sz w:val="20"/>
          <w:szCs w:val="20"/>
        </w:rPr>
        <w:t xml:space="preserve"> tab to leave the online program data.</w:t>
      </w:r>
    </w:p>
    <w:p w14:paraId="6B50F0E8" w14:textId="77777777" w:rsidR="00CB7E10" w:rsidRDefault="00CB7E10" w:rsidP="00CB7E1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e sure the form is signed and dated.</w:t>
      </w:r>
    </w:p>
    <w:p w14:paraId="1B36F097" w14:textId="77777777" w:rsidR="00CB7E10" w:rsidRDefault="00CB7E10" w:rsidP="00CB7E1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SD Co-ops: Please attach a list of districts included in the co-op, a district contact name, and phone number for each contact.</w:t>
      </w:r>
    </w:p>
    <w:p w14:paraId="25B89185" w14:textId="77777777" w:rsidR="00CB7E10" w:rsidRDefault="00CB7E10" w:rsidP="00CB7E10">
      <w:pPr>
        <w:jc w:val="both"/>
        <w:rPr>
          <w:rFonts w:ascii="Arial" w:hAnsi="Arial" w:cs="Arial"/>
          <w:sz w:val="20"/>
          <w:szCs w:val="20"/>
        </w:rPr>
      </w:pPr>
    </w:p>
    <w:p w14:paraId="34B36BCA" w14:textId="77777777" w:rsidR="00CB7E10" w:rsidRDefault="006B180C" w:rsidP="00CB7E10">
      <w:pPr>
        <w:jc w:val="both"/>
        <w:rPr>
          <w:rFonts w:ascii="Arial" w:hAnsi="Arial" w:cs="Arial"/>
          <w:sz w:val="20"/>
          <w:szCs w:val="20"/>
        </w:rPr>
      </w:pPr>
      <w:r w:rsidRPr="00A02156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947AFCF" wp14:editId="20F6624D">
                <wp:simplePos x="0" y="0"/>
                <wp:positionH relativeFrom="column">
                  <wp:align>center</wp:align>
                </wp:positionH>
                <wp:positionV relativeFrom="paragraph">
                  <wp:posOffset>415925</wp:posOffset>
                </wp:positionV>
                <wp:extent cx="3343275" cy="1184910"/>
                <wp:effectExtent l="5715" t="9525" r="13335" b="57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1184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FF39C" w14:textId="77777777" w:rsidR="005F6799" w:rsidRDefault="005F6799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mail scanned copy of application to</w:t>
                            </w:r>
                            <w:r w:rsidR="002350F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0719632" w14:textId="77777777" w:rsidR="005F6799" w:rsidRDefault="000017C9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="00CD0068" w:rsidRPr="00EF29B4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K12TSE@k12.wa.us</w:t>
                              </w:r>
                            </w:hyperlink>
                            <w:r w:rsidR="008F2F6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, or</w:t>
                            </w:r>
                          </w:p>
                          <w:p w14:paraId="709BAC91" w14:textId="77777777" w:rsidR="005F6799" w:rsidRDefault="008F2F64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</w:t>
                            </w:r>
                            <w:r w:rsidR="005F679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il to:</w:t>
                            </w:r>
                          </w:p>
                          <w:p w14:paraId="1F381D8E" w14:textId="77777777" w:rsidR="00CB7E10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Student Transportation and </w:t>
                            </w:r>
                            <w:r w:rsidRPr="00A0215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raffic Safety Education</w:t>
                            </w:r>
                          </w:p>
                          <w:p w14:paraId="46D29332" w14:textId="77777777" w:rsidR="00CB7E10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fice of Superintendent of Public Instruction</w:t>
                            </w:r>
                          </w:p>
                          <w:p w14:paraId="1765D15D" w14:textId="77777777" w:rsidR="00CB7E10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O BOX 47200</w:t>
                            </w:r>
                          </w:p>
                          <w:p w14:paraId="381D9B5A" w14:textId="77777777" w:rsidR="00CB7E10" w:rsidRPr="00A02156" w:rsidRDefault="00CB7E10" w:rsidP="00CB7E1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lympia, WA  98504-7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7AFCF" id="Text Box 2" o:spid="_x0000_s1027" type="#_x0000_t202" style="position:absolute;left:0;text-align:left;margin-left:0;margin-top:32.75pt;width:263.25pt;height:93.3pt;z-index:25165824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">
                <v:textbox>
                  <w:txbxContent>
                    <w:p w14:paraId="603FF39C" w14:textId="77777777" w:rsidR="005F6799" w:rsidRDefault="005F6799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Email scanned copy of application to</w:t>
                      </w:r>
                      <w:r w:rsidR="002350FB">
                        <w:rPr>
                          <w:rFonts w:ascii="Arial" w:hAnsi="Arial" w:cs="Arial"/>
                          <w:sz w:val="20"/>
                          <w:szCs w:val="20"/>
                        </w:rPr>
                        <w:t>:</w:t>
                      </w:r>
                    </w:p>
                    <w:p w14:paraId="10719632" w14:textId="77777777" w:rsidR="005F6799" w:rsidRDefault="000017C9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hyperlink r:id="rId11" w:history="1">
                        <w:r w:rsidR="00CD0068" w:rsidRPr="00EF29B4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K12TSE@k12.wa.us</w:t>
                        </w:r>
                      </w:hyperlink>
                      <w:r w:rsidR="008F2F64">
                        <w:rPr>
                          <w:rFonts w:ascii="Arial" w:hAnsi="Arial" w:cs="Arial"/>
                          <w:sz w:val="20"/>
                          <w:szCs w:val="20"/>
                        </w:rPr>
                        <w:t>, or</w:t>
                      </w:r>
                    </w:p>
                    <w:p w14:paraId="709BAC91" w14:textId="77777777" w:rsidR="005F6799" w:rsidRDefault="008F2F64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M</w:t>
                      </w:r>
                      <w:r w:rsidR="005F6799">
                        <w:rPr>
                          <w:rFonts w:ascii="Arial" w:hAnsi="Arial" w:cs="Arial"/>
                          <w:sz w:val="20"/>
                          <w:szCs w:val="20"/>
                        </w:rPr>
                        <w:t>ail to:</w:t>
                      </w:r>
                    </w:p>
                    <w:p w14:paraId="1F381D8E" w14:textId="77777777" w:rsidR="00CB7E10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Student Transportation and </w:t>
                      </w:r>
                      <w:r w:rsidRPr="00A02156">
                        <w:rPr>
                          <w:rFonts w:ascii="Arial" w:hAnsi="Arial" w:cs="Arial"/>
                          <w:sz w:val="20"/>
                          <w:szCs w:val="20"/>
                        </w:rPr>
                        <w:t>Traffic Safety Education</w:t>
                      </w:r>
                    </w:p>
                    <w:p w14:paraId="46D29332" w14:textId="77777777" w:rsidR="00CB7E10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Office of Superintendent of Public Instruction</w:t>
                      </w:r>
                    </w:p>
                    <w:p w14:paraId="1765D15D" w14:textId="77777777" w:rsidR="00CB7E10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PO BOX 47200</w:t>
                      </w:r>
                    </w:p>
                    <w:p w14:paraId="381D9B5A" w14:textId="77777777" w:rsidR="00CB7E10" w:rsidRPr="00A02156" w:rsidRDefault="00CB7E10" w:rsidP="00CB7E10">
                      <w:pPr>
                        <w:spacing w:line="240" w:lineRule="auto"/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Olympia, WA  98504-7200</w:t>
                      </w:r>
                    </w:p>
                  </w:txbxContent>
                </v:textbox>
              </v:shape>
            </w:pict>
          </mc:Fallback>
        </mc:AlternateContent>
      </w:r>
      <w:r w:rsidR="00CB7E10">
        <w:rPr>
          <w:rFonts w:ascii="Arial" w:hAnsi="Arial" w:cs="Arial"/>
          <w:sz w:val="20"/>
          <w:szCs w:val="20"/>
        </w:rPr>
        <w:t>Send the signed original to the Student Transportation and Traffic Safety Education office and retain a copy for your records.</w:t>
      </w:r>
    </w:p>
    <w:p w14:paraId="623B015E" w14:textId="77777777" w:rsidR="00CB7E10" w:rsidRDefault="00CB7E10" w:rsidP="00CB7E10">
      <w:pPr>
        <w:jc w:val="both"/>
        <w:rPr>
          <w:rFonts w:ascii="Arial" w:hAnsi="Arial" w:cs="Arial"/>
          <w:sz w:val="20"/>
          <w:szCs w:val="20"/>
        </w:rPr>
      </w:pPr>
    </w:p>
    <w:p w14:paraId="0CB05CF3" w14:textId="77777777" w:rsidR="00CB7E10" w:rsidRDefault="00CB7E10" w:rsidP="00CB7E10">
      <w:pPr>
        <w:jc w:val="both"/>
        <w:rPr>
          <w:rFonts w:ascii="Arial" w:hAnsi="Arial" w:cs="Arial"/>
          <w:sz w:val="20"/>
          <w:szCs w:val="20"/>
        </w:rPr>
      </w:pPr>
    </w:p>
    <w:p w14:paraId="64EA9C09" w14:textId="77777777" w:rsidR="00CB7E10" w:rsidRDefault="00CB7E10" w:rsidP="00CB7E10">
      <w:pPr>
        <w:jc w:val="both"/>
        <w:rPr>
          <w:rFonts w:ascii="Arial" w:hAnsi="Arial" w:cs="Arial"/>
          <w:sz w:val="20"/>
          <w:szCs w:val="20"/>
        </w:rPr>
      </w:pPr>
    </w:p>
    <w:p w14:paraId="1770E33B" w14:textId="77777777" w:rsidR="005F6799" w:rsidRDefault="005F6799" w:rsidP="00CB7E10">
      <w:pPr>
        <w:jc w:val="both"/>
        <w:rPr>
          <w:rFonts w:ascii="Arial" w:hAnsi="Arial" w:cs="Arial"/>
          <w:sz w:val="20"/>
          <w:szCs w:val="20"/>
        </w:rPr>
      </w:pPr>
    </w:p>
    <w:p w14:paraId="60CA1FBB" w14:textId="77777777" w:rsidR="0075773F" w:rsidRDefault="0075773F" w:rsidP="00CB7E10">
      <w:pPr>
        <w:jc w:val="both"/>
        <w:rPr>
          <w:rFonts w:ascii="Arial" w:hAnsi="Arial" w:cs="Arial"/>
          <w:sz w:val="20"/>
          <w:szCs w:val="20"/>
        </w:rPr>
      </w:pPr>
    </w:p>
    <w:p w14:paraId="453025D8" w14:textId="77777777" w:rsidR="00CB7E10" w:rsidRPr="00A02156" w:rsidRDefault="00CB7E10" w:rsidP="00CB7E1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ou need assistance completing this application or completing the online program data, please co</w:t>
      </w:r>
      <w:r w:rsidR="00CC6661">
        <w:rPr>
          <w:rFonts w:ascii="Arial" w:hAnsi="Arial" w:cs="Arial"/>
          <w:sz w:val="20"/>
          <w:szCs w:val="20"/>
        </w:rPr>
        <w:t>ntact OSPI – TSE at 360-725-612</w:t>
      </w:r>
      <w:r w:rsidR="00BC7F13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.</w:t>
      </w:r>
    </w:p>
    <w:p w14:paraId="6328B24C" w14:textId="77777777" w:rsidR="004211EB" w:rsidRPr="004211EB" w:rsidRDefault="004211EB" w:rsidP="00F62D67">
      <w:pPr>
        <w:tabs>
          <w:tab w:val="left" w:pos="769"/>
        </w:tabs>
        <w:spacing w:line="240" w:lineRule="auto"/>
        <w:rPr>
          <w:rFonts w:ascii="Arial" w:hAnsi="Arial" w:cs="Arial"/>
          <w:sz w:val="18"/>
          <w:szCs w:val="18"/>
        </w:rPr>
      </w:pPr>
    </w:p>
    <w:sectPr w:rsidR="004211EB" w:rsidRPr="004211EB" w:rsidSect="00440905">
      <w:footerReference w:type="first" r:id="rId12"/>
      <w:pgSz w:w="12240" w:h="15840"/>
      <w:pgMar w:top="54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4BFE4" w14:textId="77777777" w:rsidR="003D5755" w:rsidRDefault="003D5755" w:rsidP="00D1307D">
      <w:pPr>
        <w:spacing w:after="0" w:line="240" w:lineRule="auto"/>
      </w:pPr>
      <w:r>
        <w:separator/>
      </w:r>
    </w:p>
  </w:endnote>
  <w:endnote w:type="continuationSeparator" w:id="0">
    <w:p w14:paraId="5C1E50F3" w14:textId="77777777" w:rsidR="003D5755" w:rsidRDefault="003D5755" w:rsidP="00D1307D">
      <w:pPr>
        <w:spacing w:after="0" w:line="240" w:lineRule="auto"/>
      </w:pPr>
      <w:r>
        <w:continuationSeparator/>
      </w:r>
    </w:p>
  </w:endnote>
  <w:endnote w:type="continuationNotice" w:id="1">
    <w:p w14:paraId="5CC28AE0" w14:textId="77777777" w:rsidR="00BC3099" w:rsidRDefault="00BC30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7444D" w14:textId="0C8276F2" w:rsidR="00CB7E10" w:rsidRPr="00CB7E10" w:rsidRDefault="00991787" w:rsidP="00CB7E10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FORM SPI/TSE M-365 (Rev. </w:t>
    </w:r>
    <w:r w:rsidR="00BC7F13">
      <w:rPr>
        <w:rFonts w:ascii="Arial" w:hAnsi="Arial" w:cs="Arial"/>
        <w:sz w:val="18"/>
        <w:szCs w:val="18"/>
      </w:rPr>
      <w:t>4</w:t>
    </w:r>
    <w:r w:rsidR="00CB7E10" w:rsidRPr="00CB7E10">
      <w:rPr>
        <w:rFonts w:ascii="Arial" w:hAnsi="Arial" w:cs="Arial"/>
        <w:sz w:val="18"/>
        <w:szCs w:val="18"/>
      </w:rPr>
      <w:t>/</w:t>
    </w:r>
    <w:r w:rsidR="00BC7F13">
      <w:rPr>
        <w:rFonts w:ascii="Arial" w:hAnsi="Arial" w:cs="Arial"/>
        <w:sz w:val="18"/>
        <w:szCs w:val="18"/>
      </w:rPr>
      <w:t>2</w:t>
    </w:r>
    <w:r w:rsidR="008A5EA7">
      <w:rPr>
        <w:rFonts w:ascii="Arial" w:hAnsi="Arial" w:cs="Arial"/>
        <w:sz w:val="18"/>
        <w:szCs w:val="18"/>
      </w:rPr>
      <w:t>3</w:t>
    </w:r>
    <w:r w:rsidR="00CB7E10" w:rsidRPr="00CB7E10">
      <w:rPr>
        <w:rFonts w:ascii="Arial" w:hAnsi="Arial" w:cs="Arial"/>
        <w:sz w:val="18"/>
        <w:szCs w:val="18"/>
      </w:rPr>
      <w:t>)</w:t>
    </w:r>
  </w:p>
  <w:p w14:paraId="2DA3F7F9" w14:textId="77777777" w:rsidR="00CB7E10" w:rsidRDefault="00CB7E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64EB5" w14:textId="77777777" w:rsidR="003D5755" w:rsidRDefault="003D5755" w:rsidP="00D1307D">
      <w:pPr>
        <w:spacing w:after="0" w:line="240" w:lineRule="auto"/>
      </w:pPr>
      <w:r>
        <w:separator/>
      </w:r>
    </w:p>
  </w:footnote>
  <w:footnote w:type="continuationSeparator" w:id="0">
    <w:p w14:paraId="74BEE52E" w14:textId="77777777" w:rsidR="003D5755" w:rsidRDefault="003D5755" w:rsidP="00D1307D">
      <w:pPr>
        <w:spacing w:after="0" w:line="240" w:lineRule="auto"/>
      </w:pPr>
      <w:r>
        <w:continuationSeparator/>
      </w:r>
    </w:p>
  </w:footnote>
  <w:footnote w:type="continuationNotice" w:id="1">
    <w:p w14:paraId="155C51A4" w14:textId="77777777" w:rsidR="00BC3099" w:rsidRDefault="00BC309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A4B22"/>
    <w:multiLevelType w:val="hybridMultilevel"/>
    <w:tmpl w:val="561C0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293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tDQ1NjczNLcwNzVV0lEKTi0uzszPAykwrAUAZbNdRCwAAAA="/>
  </w:docVars>
  <w:rsids>
    <w:rsidRoot w:val="00C277C0"/>
    <w:rsid w:val="000017C9"/>
    <w:rsid w:val="000253D4"/>
    <w:rsid w:val="000400E1"/>
    <w:rsid w:val="000431D8"/>
    <w:rsid w:val="000506F3"/>
    <w:rsid w:val="00073B7F"/>
    <w:rsid w:val="000F286B"/>
    <w:rsid w:val="000F6DAF"/>
    <w:rsid w:val="001642AF"/>
    <w:rsid w:val="001658E6"/>
    <w:rsid w:val="00172CA1"/>
    <w:rsid w:val="001B09EE"/>
    <w:rsid w:val="001E7524"/>
    <w:rsid w:val="00201F22"/>
    <w:rsid w:val="002072F3"/>
    <w:rsid w:val="002350FB"/>
    <w:rsid w:val="002429A7"/>
    <w:rsid w:val="002432EA"/>
    <w:rsid w:val="00244537"/>
    <w:rsid w:val="00254488"/>
    <w:rsid w:val="0025468E"/>
    <w:rsid w:val="00263275"/>
    <w:rsid w:val="002C0B86"/>
    <w:rsid w:val="002D02D4"/>
    <w:rsid w:val="00302E96"/>
    <w:rsid w:val="0030761C"/>
    <w:rsid w:val="0032363B"/>
    <w:rsid w:val="00352563"/>
    <w:rsid w:val="003A4C99"/>
    <w:rsid w:val="003A614D"/>
    <w:rsid w:val="003B08BB"/>
    <w:rsid w:val="003D5755"/>
    <w:rsid w:val="003F6993"/>
    <w:rsid w:val="004211EB"/>
    <w:rsid w:val="004255B7"/>
    <w:rsid w:val="00440905"/>
    <w:rsid w:val="0048133C"/>
    <w:rsid w:val="004B2BB4"/>
    <w:rsid w:val="004C0936"/>
    <w:rsid w:val="004C5A0C"/>
    <w:rsid w:val="004E2E8A"/>
    <w:rsid w:val="004E4383"/>
    <w:rsid w:val="004F3985"/>
    <w:rsid w:val="00500C64"/>
    <w:rsid w:val="005018A6"/>
    <w:rsid w:val="00511BBF"/>
    <w:rsid w:val="00554595"/>
    <w:rsid w:val="00564E14"/>
    <w:rsid w:val="005663BA"/>
    <w:rsid w:val="00574738"/>
    <w:rsid w:val="00584EA3"/>
    <w:rsid w:val="005C1EEF"/>
    <w:rsid w:val="005C371E"/>
    <w:rsid w:val="005D17C4"/>
    <w:rsid w:val="005E2791"/>
    <w:rsid w:val="005F6799"/>
    <w:rsid w:val="00621B67"/>
    <w:rsid w:val="00624EB0"/>
    <w:rsid w:val="00625475"/>
    <w:rsid w:val="00633843"/>
    <w:rsid w:val="00647639"/>
    <w:rsid w:val="00667C7D"/>
    <w:rsid w:val="006A2D3F"/>
    <w:rsid w:val="006A434D"/>
    <w:rsid w:val="006A613B"/>
    <w:rsid w:val="006B180C"/>
    <w:rsid w:val="006B7DA6"/>
    <w:rsid w:val="006C5A0E"/>
    <w:rsid w:val="006E1AA8"/>
    <w:rsid w:val="00710D1B"/>
    <w:rsid w:val="00725A3D"/>
    <w:rsid w:val="0075773F"/>
    <w:rsid w:val="00790C5E"/>
    <w:rsid w:val="0079468F"/>
    <w:rsid w:val="007C78A5"/>
    <w:rsid w:val="00800B03"/>
    <w:rsid w:val="00823B05"/>
    <w:rsid w:val="00832377"/>
    <w:rsid w:val="0083450E"/>
    <w:rsid w:val="008966A1"/>
    <w:rsid w:val="00897403"/>
    <w:rsid w:val="00897BFA"/>
    <w:rsid w:val="008A5EA7"/>
    <w:rsid w:val="008C6645"/>
    <w:rsid w:val="008F2F64"/>
    <w:rsid w:val="008F7C5C"/>
    <w:rsid w:val="00942D65"/>
    <w:rsid w:val="009453DA"/>
    <w:rsid w:val="00961942"/>
    <w:rsid w:val="00967580"/>
    <w:rsid w:val="00967628"/>
    <w:rsid w:val="00975805"/>
    <w:rsid w:val="00977923"/>
    <w:rsid w:val="00991787"/>
    <w:rsid w:val="00995571"/>
    <w:rsid w:val="009A4C9A"/>
    <w:rsid w:val="009C1B21"/>
    <w:rsid w:val="009C60C9"/>
    <w:rsid w:val="00A40967"/>
    <w:rsid w:val="00A527EA"/>
    <w:rsid w:val="00A54F93"/>
    <w:rsid w:val="00A93FE0"/>
    <w:rsid w:val="00A962FC"/>
    <w:rsid w:val="00AA5409"/>
    <w:rsid w:val="00AD38A8"/>
    <w:rsid w:val="00B068D3"/>
    <w:rsid w:val="00B353B7"/>
    <w:rsid w:val="00B437AF"/>
    <w:rsid w:val="00B707AC"/>
    <w:rsid w:val="00B85E69"/>
    <w:rsid w:val="00BB1B9C"/>
    <w:rsid w:val="00BC3099"/>
    <w:rsid w:val="00BC7F13"/>
    <w:rsid w:val="00C01F9E"/>
    <w:rsid w:val="00C16ECB"/>
    <w:rsid w:val="00C277C0"/>
    <w:rsid w:val="00C33F8C"/>
    <w:rsid w:val="00C51B0B"/>
    <w:rsid w:val="00C558E8"/>
    <w:rsid w:val="00C64F2D"/>
    <w:rsid w:val="00C84512"/>
    <w:rsid w:val="00CA2DDF"/>
    <w:rsid w:val="00CB7E10"/>
    <w:rsid w:val="00CC6661"/>
    <w:rsid w:val="00CD0068"/>
    <w:rsid w:val="00CD70C3"/>
    <w:rsid w:val="00CF65AC"/>
    <w:rsid w:val="00D1307D"/>
    <w:rsid w:val="00D378AC"/>
    <w:rsid w:val="00D73219"/>
    <w:rsid w:val="00D77F14"/>
    <w:rsid w:val="00DF017B"/>
    <w:rsid w:val="00E500E3"/>
    <w:rsid w:val="00E64A00"/>
    <w:rsid w:val="00E77D2B"/>
    <w:rsid w:val="00EA4E58"/>
    <w:rsid w:val="00EB0E10"/>
    <w:rsid w:val="00EB2B02"/>
    <w:rsid w:val="00ED38EF"/>
    <w:rsid w:val="00EF6FCD"/>
    <w:rsid w:val="00F27CA7"/>
    <w:rsid w:val="00F27E9D"/>
    <w:rsid w:val="00F52CD5"/>
    <w:rsid w:val="00F62D67"/>
    <w:rsid w:val="00F6686F"/>
    <w:rsid w:val="00FB4043"/>
    <w:rsid w:val="00FC3FF1"/>
    <w:rsid w:val="00FD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D8585"/>
  <w15:chartTrackingRefBased/>
  <w15:docId w15:val="{4B4FD42B-1B05-4AB2-9DAC-89E4F8D05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61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211E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1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11E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307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307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1307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307D"/>
    <w:rPr>
      <w:sz w:val="22"/>
      <w:szCs w:val="22"/>
    </w:rPr>
  </w:style>
  <w:style w:type="table" w:styleId="TableGrid">
    <w:name w:val="Table Grid"/>
    <w:basedOn w:val="TableNormal"/>
    <w:rsid w:val="00E77D2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B7E1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C01F9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97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12TSE@k12.wa.u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12TSE@k12.wa.us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K12TSE@k12.wa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rafficsafety.ospi.k12.wa.u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6</Words>
  <Characters>3836</Characters>
  <Application>Microsoft Office Word</Application>
  <DocSecurity>0</DocSecurity>
  <Lines>11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M 365-2023</vt:lpstr>
    </vt:vector>
  </TitlesOfParts>
  <Company>OSPI</Company>
  <LinksUpToDate>false</LinksUpToDate>
  <CharactersWithSpaces>4479</CharactersWithSpaces>
  <SharedDoc>false</SharedDoc>
  <HLinks>
    <vt:vector size="18" baseType="variant">
      <vt:variant>
        <vt:i4>4849687</vt:i4>
      </vt:variant>
      <vt:variant>
        <vt:i4>66</vt:i4>
      </vt:variant>
      <vt:variant>
        <vt:i4>0</vt:i4>
      </vt:variant>
      <vt:variant>
        <vt:i4>5</vt:i4>
      </vt:variant>
      <vt:variant>
        <vt:lpwstr>https://trafficsafety.ospi.k12.wa.us/</vt:lpwstr>
      </vt:variant>
      <vt:variant>
        <vt:lpwstr/>
      </vt:variant>
      <vt:variant>
        <vt:i4>196714</vt:i4>
      </vt:variant>
      <vt:variant>
        <vt:i4>63</vt:i4>
      </vt:variant>
      <vt:variant>
        <vt:i4>0</vt:i4>
      </vt:variant>
      <vt:variant>
        <vt:i4>5</vt:i4>
      </vt:variant>
      <vt:variant>
        <vt:lpwstr>mailto:K12TSE@k12.wa.us</vt:lpwstr>
      </vt:variant>
      <vt:variant>
        <vt:lpwstr/>
      </vt:variant>
      <vt:variant>
        <vt:i4>196714</vt:i4>
      </vt:variant>
      <vt:variant>
        <vt:i4>0</vt:i4>
      </vt:variant>
      <vt:variant>
        <vt:i4>0</vt:i4>
      </vt:variant>
      <vt:variant>
        <vt:i4>5</vt:i4>
      </vt:variant>
      <vt:variant>
        <vt:lpwstr>mailto:K12TSE@k12.w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M 365-2023</dc:title>
  <dc:subject/>
  <dc:creator>Student Transportation</dc:creator>
  <cp:keywords/>
  <cp:lastModifiedBy>Shellie Neuman</cp:lastModifiedBy>
  <cp:revision>2</cp:revision>
  <cp:lastPrinted>2017-04-26T14:58:00Z</cp:lastPrinted>
  <dcterms:created xsi:type="dcterms:W3CDTF">2023-05-24T16:37:00Z</dcterms:created>
  <dcterms:modified xsi:type="dcterms:W3CDTF">2023-05-2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afa26f4a7c77f813e98ead9f9b83db3af2891edc5afdcc02e578ee3c14b5ca</vt:lpwstr>
  </property>
</Properties>
</file>